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D4A4CF" w14:textId="77777777" w:rsidR="002B5B64" w:rsidRDefault="002B5B64" w:rsidP="00E3640F"/>
    <w:p w14:paraId="610FAF8B" w14:textId="77777777" w:rsidR="00E3640F" w:rsidRDefault="00E3640F" w:rsidP="00E3640F"/>
    <w:p w14:paraId="333779A7" w14:textId="02797870" w:rsidR="00134B87" w:rsidRPr="00B947B3" w:rsidRDefault="00F51F20" w:rsidP="00B947B3">
      <w:pPr>
        <w:pStyle w:val="Index4"/>
      </w:pPr>
      <w:r w:rsidRPr="00B947B3">
        <w:t>202</w:t>
      </w:r>
      <w:r w:rsidR="001A0E7D">
        <w:t>5</w:t>
      </w:r>
      <w:r w:rsidR="005B67F1" w:rsidRPr="00B947B3">
        <w:t>–</w:t>
      </w:r>
      <w:r w:rsidRPr="00B947B3">
        <w:t>2</w:t>
      </w:r>
      <w:r w:rsidR="001A0E7D">
        <w:t>6</w:t>
      </w:r>
      <w:r w:rsidRPr="00B947B3">
        <w:t xml:space="preserve"> </w:t>
      </w:r>
      <w:r w:rsidR="00573FD0">
        <w:t>Climate Action</w:t>
      </w:r>
      <w:r w:rsidRPr="00B947B3">
        <w:t xml:space="preserve"> Grant</w:t>
      </w:r>
    </w:p>
    <w:p w14:paraId="7242D9C6" w14:textId="11C05216" w:rsidR="00463DEC" w:rsidRPr="00B947B3" w:rsidRDefault="00463DEC" w:rsidP="00463DEC">
      <w:pPr>
        <w:ind w:right="-279"/>
        <w:rPr>
          <w:color w:val="000000" w:themeColor="text1"/>
          <w:sz w:val="20"/>
        </w:rPr>
      </w:pPr>
      <w:r w:rsidRPr="00B947B3">
        <w:rPr>
          <w:i/>
          <w:sz w:val="20"/>
        </w:rPr>
        <w:t>(</w:t>
      </w:r>
      <w:r w:rsidR="00B947B3">
        <w:rPr>
          <w:i/>
          <w:sz w:val="20"/>
        </w:rPr>
        <w:t xml:space="preserve">Approved by </w:t>
      </w:r>
      <w:r w:rsidR="00F97617">
        <w:rPr>
          <w:i/>
          <w:sz w:val="20"/>
        </w:rPr>
        <w:t>the Executive Committee</w:t>
      </w:r>
      <w:r w:rsidR="00C27241">
        <w:rPr>
          <w:i/>
          <w:sz w:val="20"/>
        </w:rPr>
        <w:t xml:space="preserve"> meeting held</w:t>
      </w:r>
      <w:r w:rsidR="00F97617">
        <w:rPr>
          <w:i/>
          <w:sz w:val="20"/>
        </w:rPr>
        <w:t xml:space="preserve"> on</w:t>
      </w:r>
      <w:r w:rsidR="002B5B64" w:rsidRPr="00B947B3">
        <w:rPr>
          <w:i/>
          <w:color w:val="000000" w:themeColor="text1"/>
          <w:sz w:val="20"/>
        </w:rPr>
        <w:t xml:space="preserve"> August </w:t>
      </w:r>
      <w:r w:rsidR="00573FD0">
        <w:rPr>
          <w:i/>
          <w:color w:val="000000" w:themeColor="text1"/>
          <w:sz w:val="20"/>
        </w:rPr>
        <w:t>18</w:t>
      </w:r>
      <w:r w:rsidR="002B5B64" w:rsidRPr="00B947B3">
        <w:rPr>
          <w:i/>
          <w:color w:val="000000" w:themeColor="text1"/>
          <w:sz w:val="20"/>
        </w:rPr>
        <w:t>–</w:t>
      </w:r>
      <w:r w:rsidR="00573FD0">
        <w:rPr>
          <w:i/>
          <w:color w:val="000000" w:themeColor="text1"/>
          <w:sz w:val="20"/>
        </w:rPr>
        <w:t>19</w:t>
      </w:r>
      <w:r w:rsidR="00EC0E4F">
        <w:rPr>
          <w:i/>
          <w:color w:val="000000" w:themeColor="text1"/>
          <w:sz w:val="20"/>
        </w:rPr>
        <w:t>, 202</w:t>
      </w:r>
      <w:r w:rsidR="00573FD0">
        <w:rPr>
          <w:i/>
          <w:color w:val="000000" w:themeColor="text1"/>
          <w:sz w:val="20"/>
        </w:rPr>
        <w:t>4</w:t>
      </w:r>
      <w:r w:rsidRPr="00B947B3">
        <w:rPr>
          <w:i/>
          <w:color w:val="000000" w:themeColor="text1"/>
          <w:sz w:val="20"/>
        </w:rPr>
        <w:t>)</w:t>
      </w:r>
      <w:r w:rsidRPr="00B947B3">
        <w:rPr>
          <w:color w:val="000000" w:themeColor="text1"/>
          <w:sz w:val="20"/>
        </w:rPr>
        <w:t xml:space="preserve"> </w:t>
      </w:r>
    </w:p>
    <w:p w14:paraId="09A98688" w14:textId="77777777" w:rsidR="00E30882" w:rsidRDefault="00E30882">
      <w:pPr>
        <w:pStyle w:val="Header"/>
        <w:tabs>
          <w:tab w:val="clear" w:pos="4320"/>
          <w:tab w:val="clear" w:pos="8640"/>
        </w:tabs>
      </w:pPr>
    </w:p>
    <w:p w14:paraId="2E1B6B11" w14:textId="21274534" w:rsidR="00E3640F" w:rsidRPr="006E4FB5" w:rsidRDefault="00E3640F" w:rsidP="00E3640F">
      <w:pPr>
        <w:spacing w:line="480" w:lineRule="auto"/>
        <w:rPr>
          <w:szCs w:val="24"/>
        </w:rPr>
      </w:pPr>
      <w:r w:rsidRPr="006E4FB5">
        <w:rPr>
          <w:b/>
          <w:szCs w:val="24"/>
        </w:rPr>
        <w:t xml:space="preserve">Local </w:t>
      </w:r>
      <w:r w:rsidR="00D9539D" w:rsidRPr="006E4FB5">
        <w:rPr>
          <w:b/>
          <w:szCs w:val="24"/>
        </w:rPr>
        <w:t>a</w:t>
      </w:r>
      <w:r w:rsidRPr="006E4FB5">
        <w:rPr>
          <w:b/>
          <w:szCs w:val="24"/>
        </w:rPr>
        <w:t xml:space="preserve">ssociation: </w:t>
      </w:r>
      <w:sdt>
        <w:sdtPr>
          <w:rPr>
            <w:b/>
            <w:szCs w:val="24"/>
          </w:rPr>
          <w:id w:val="317859499"/>
          <w:placeholder>
            <w:docPart w:val="C1AA929971A04C0CAF39E3917D9BCAE1"/>
          </w:placeholder>
          <w:showingPlcHdr/>
        </w:sdtPr>
        <w:sdtContent>
          <w:r w:rsidRPr="006E4FB5">
            <w:rPr>
              <w:rStyle w:val="PlaceholderText"/>
              <w:sz w:val="22"/>
              <w:szCs w:val="18"/>
            </w:rPr>
            <w:t>Click or tap here to enter text.</w:t>
          </w:r>
        </w:sdtContent>
      </w:sdt>
      <w:r w:rsidRPr="006E4FB5">
        <w:rPr>
          <w:b/>
          <w:szCs w:val="24"/>
        </w:rPr>
        <w:t xml:space="preserve"> #: </w:t>
      </w:r>
      <w:sdt>
        <w:sdtPr>
          <w:rPr>
            <w:b/>
            <w:szCs w:val="24"/>
          </w:rPr>
          <w:id w:val="1663977018"/>
          <w:placeholder>
            <w:docPart w:val="383B11ED8939472C85B20A902C939C4D"/>
          </w:placeholder>
          <w:showingPlcHdr/>
        </w:sdtPr>
        <w:sdtContent>
          <w:r w:rsidRPr="006E4FB5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6CE73DAB" w14:textId="7FF23931" w:rsidR="00E3640F" w:rsidRPr="006E4FB5" w:rsidRDefault="00E3640F" w:rsidP="00E3640F">
      <w:pPr>
        <w:spacing w:line="480" w:lineRule="auto"/>
        <w:rPr>
          <w:szCs w:val="24"/>
        </w:rPr>
      </w:pPr>
      <w:r w:rsidRPr="006E4FB5">
        <w:rPr>
          <w:b/>
          <w:bCs/>
          <w:szCs w:val="24"/>
        </w:rPr>
        <w:t xml:space="preserve">Contact </w:t>
      </w:r>
      <w:r w:rsidR="00D9539D" w:rsidRPr="006E4FB5">
        <w:rPr>
          <w:b/>
          <w:bCs/>
          <w:szCs w:val="24"/>
        </w:rPr>
        <w:t>n</w:t>
      </w:r>
      <w:r w:rsidRPr="006E4FB5">
        <w:rPr>
          <w:b/>
          <w:bCs/>
          <w:szCs w:val="24"/>
        </w:rPr>
        <w:t>ame:</w:t>
      </w:r>
      <w:r w:rsidRPr="006E4FB5">
        <w:rPr>
          <w:szCs w:val="24"/>
        </w:rPr>
        <w:t xml:space="preserve"> </w:t>
      </w:r>
      <w:sdt>
        <w:sdtPr>
          <w:rPr>
            <w:szCs w:val="24"/>
          </w:rPr>
          <w:id w:val="296725331"/>
          <w:placeholder>
            <w:docPart w:val="1293E6F0C6564EBF8A7B1109FC32EBE3"/>
          </w:placeholder>
          <w:showingPlcHdr/>
        </w:sdtPr>
        <w:sdtContent>
          <w:r w:rsidRPr="006E4FB5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57558F9C" w14:textId="13EB0139" w:rsidR="00E3640F" w:rsidRPr="006E4FB5" w:rsidRDefault="00E3640F" w:rsidP="00E3640F">
      <w:pPr>
        <w:spacing w:line="480" w:lineRule="auto"/>
        <w:rPr>
          <w:b/>
          <w:bCs/>
          <w:szCs w:val="24"/>
        </w:rPr>
      </w:pPr>
      <w:r w:rsidRPr="006E4FB5">
        <w:rPr>
          <w:b/>
          <w:bCs/>
          <w:szCs w:val="24"/>
        </w:rPr>
        <w:t xml:space="preserve">Local president name: </w:t>
      </w:r>
      <w:sdt>
        <w:sdtPr>
          <w:rPr>
            <w:b/>
            <w:bCs/>
            <w:szCs w:val="24"/>
          </w:rPr>
          <w:id w:val="-282964831"/>
          <w:placeholder>
            <w:docPart w:val="BA49C6C8A9F943E384623E56BD184A12"/>
          </w:placeholder>
        </w:sdtPr>
        <w:sdtContent/>
      </w:sdt>
    </w:p>
    <w:p w14:paraId="45C6323E" w14:textId="39FD58E6" w:rsidR="00E3640F" w:rsidRPr="006E4FB5" w:rsidRDefault="00E3640F" w:rsidP="00E3640F">
      <w:pPr>
        <w:spacing w:line="480" w:lineRule="auto"/>
        <w:rPr>
          <w:b/>
          <w:bCs/>
          <w:szCs w:val="24"/>
        </w:rPr>
      </w:pPr>
      <w:r w:rsidRPr="006E4FB5">
        <w:rPr>
          <w:b/>
          <w:bCs/>
          <w:szCs w:val="24"/>
        </w:rPr>
        <w:t>Local president signature: _________________________</w:t>
      </w:r>
    </w:p>
    <w:p w14:paraId="7E35C8CC" w14:textId="2818B7F2" w:rsidR="00E3640F" w:rsidRPr="006E4FB5" w:rsidRDefault="00E3640F" w:rsidP="00E3640F">
      <w:pPr>
        <w:spacing w:line="480" w:lineRule="auto"/>
        <w:rPr>
          <w:szCs w:val="24"/>
        </w:rPr>
      </w:pPr>
      <w:r w:rsidRPr="006E4FB5">
        <w:rPr>
          <w:b/>
          <w:bCs/>
          <w:szCs w:val="24"/>
        </w:rPr>
        <w:t>Date:</w:t>
      </w:r>
      <w:r w:rsidRPr="006E4FB5">
        <w:rPr>
          <w:szCs w:val="24"/>
        </w:rPr>
        <w:t xml:space="preserve"> </w:t>
      </w:r>
      <w:sdt>
        <w:sdtPr>
          <w:rPr>
            <w:szCs w:val="24"/>
          </w:rPr>
          <w:id w:val="1094819971"/>
          <w:placeholder>
            <w:docPart w:val="F6C008ADE4E34C37A7D9F13E5F7919FF"/>
          </w:placeholder>
          <w:showingPlcHdr/>
        </w:sdtPr>
        <w:sdtContent>
          <w:r w:rsidRPr="006E4FB5">
            <w:rPr>
              <w:rStyle w:val="PlaceholderText"/>
              <w:sz w:val="22"/>
              <w:szCs w:val="18"/>
            </w:rPr>
            <w:t>Click or tap here to enter text.</w:t>
          </w:r>
        </w:sdtContent>
      </w:sdt>
    </w:p>
    <w:p w14:paraId="706527BA" w14:textId="048D01C6" w:rsidR="00E3640F" w:rsidRDefault="00E3640F" w:rsidP="00E3640F">
      <w:pPr>
        <w:pBdr>
          <w:bottom w:val="single" w:sz="6" w:space="1" w:color="auto"/>
        </w:pBdr>
        <w:rPr>
          <w:i/>
          <w:iCs/>
          <w:sz w:val="20"/>
        </w:rPr>
      </w:pPr>
      <w:r w:rsidRPr="006E4FB5">
        <w:rPr>
          <w:b/>
          <w:bCs/>
          <w:szCs w:val="24"/>
        </w:rPr>
        <w:t>Total grant request:</w:t>
      </w:r>
      <w:r w:rsidRPr="006E4FB5">
        <w:rPr>
          <w:szCs w:val="24"/>
        </w:rPr>
        <w:t xml:space="preserve"> $</w:t>
      </w:r>
      <w:sdt>
        <w:sdtPr>
          <w:rPr>
            <w:szCs w:val="24"/>
          </w:rPr>
          <w:id w:val="-822814726"/>
          <w:placeholder>
            <w:docPart w:val="08392EB100824CBB8EEE35F15A2DFF1E"/>
          </w:placeholder>
          <w:showingPlcHdr/>
        </w:sdtPr>
        <w:sdtContent>
          <w:r w:rsidRPr="006E4FB5">
            <w:rPr>
              <w:rStyle w:val="PlaceholderText"/>
              <w:sz w:val="22"/>
              <w:szCs w:val="18"/>
            </w:rPr>
            <w:t>Click or tap here to enter text.</w:t>
          </w:r>
        </w:sdtContent>
      </w:sdt>
      <w:r>
        <w:rPr>
          <w:sz w:val="26"/>
          <w:szCs w:val="26"/>
        </w:rPr>
        <w:br/>
      </w:r>
      <w:bookmarkStart w:id="0" w:name="_Hlk206273913"/>
      <w:r w:rsidRPr="00E3640F">
        <w:rPr>
          <w:i/>
          <w:iCs/>
          <w:sz w:val="20"/>
        </w:rPr>
        <w:t>(maximum $</w:t>
      </w:r>
      <w:r w:rsidR="00573FD0">
        <w:rPr>
          <w:i/>
          <w:iCs/>
          <w:sz w:val="20"/>
        </w:rPr>
        <w:t>3</w:t>
      </w:r>
      <w:r w:rsidRPr="00E3640F">
        <w:rPr>
          <w:i/>
          <w:iCs/>
          <w:sz w:val="20"/>
        </w:rPr>
        <w:t>,000)</w:t>
      </w:r>
      <w:bookmarkEnd w:id="0"/>
    </w:p>
    <w:p w14:paraId="426B64EE" w14:textId="77777777" w:rsidR="00F97617" w:rsidRDefault="00F97617" w:rsidP="00E3640F">
      <w:pPr>
        <w:pBdr>
          <w:bottom w:val="single" w:sz="6" w:space="1" w:color="auto"/>
        </w:pBdr>
        <w:rPr>
          <w:sz w:val="26"/>
          <w:szCs w:val="26"/>
        </w:rPr>
      </w:pPr>
      <w:bookmarkStart w:id="1" w:name="_Hlk206416229"/>
    </w:p>
    <w:p w14:paraId="639CC56E" w14:textId="77777777" w:rsidR="00F97617" w:rsidRDefault="00F97617"/>
    <w:bookmarkEnd w:id="1"/>
    <w:p w14:paraId="2390AB6C" w14:textId="2C8FF648" w:rsidR="00B52E03" w:rsidRPr="00F97617" w:rsidRDefault="00F51F20" w:rsidP="002337B3">
      <w:pPr>
        <w:tabs>
          <w:tab w:val="right" w:pos="10080"/>
        </w:tabs>
        <w:rPr>
          <w:b/>
          <w:sz w:val="22"/>
          <w:szCs w:val="18"/>
        </w:rPr>
      </w:pPr>
      <w:r w:rsidRPr="00F97617">
        <w:rPr>
          <w:b/>
          <w:sz w:val="22"/>
          <w:szCs w:val="18"/>
        </w:rPr>
        <w:t>Th</w:t>
      </w:r>
      <w:r w:rsidR="00573FD0" w:rsidRPr="00F97617">
        <w:rPr>
          <w:b/>
          <w:sz w:val="22"/>
          <w:szCs w:val="18"/>
        </w:rPr>
        <w:t>at the BCTF provide locals with a Climate Action Grant on the following basis</w:t>
      </w:r>
      <w:r w:rsidR="006374E0" w:rsidRPr="00F97617">
        <w:rPr>
          <w:b/>
          <w:sz w:val="22"/>
          <w:szCs w:val="18"/>
        </w:rPr>
        <w:t>:</w:t>
      </w:r>
    </w:p>
    <w:p w14:paraId="64CE6B06" w14:textId="77777777" w:rsidR="00573FD0" w:rsidRPr="00F97617" w:rsidRDefault="00F51F20" w:rsidP="00F51F20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F97617">
        <w:rPr>
          <w:bCs/>
          <w:sz w:val="22"/>
          <w:szCs w:val="18"/>
        </w:rPr>
        <w:t>1.</w:t>
      </w:r>
      <w:r w:rsidRPr="00F97617">
        <w:rPr>
          <w:bCs/>
          <w:sz w:val="22"/>
          <w:szCs w:val="18"/>
        </w:rPr>
        <w:tab/>
      </w:r>
      <w:r w:rsidR="00573FD0" w:rsidRPr="00F97617">
        <w:rPr>
          <w:bCs/>
          <w:sz w:val="22"/>
          <w:szCs w:val="18"/>
        </w:rPr>
        <w:t>A grant for up to $3,000 per local and sublocals.</w:t>
      </w:r>
    </w:p>
    <w:p w14:paraId="78ACEE62" w14:textId="77777777" w:rsidR="00573FD0" w:rsidRPr="00F97617" w:rsidRDefault="00F51F20" w:rsidP="00F51F20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F97617">
        <w:rPr>
          <w:bCs/>
          <w:sz w:val="22"/>
          <w:szCs w:val="18"/>
        </w:rPr>
        <w:t>2.</w:t>
      </w:r>
      <w:r w:rsidRPr="00F97617">
        <w:rPr>
          <w:bCs/>
          <w:sz w:val="22"/>
          <w:szCs w:val="18"/>
        </w:rPr>
        <w:tab/>
        <w:t>The</w:t>
      </w:r>
      <w:r w:rsidR="00573FD0" w:rsidRPr="00F97617">
        <w:rPr>
          <w:bCs/>
          <w:sz w:val="22"/>
          <w:szCs w:val="18"/>
        </w:rPr>
        <w:t xml:space="preserve"> grant is intended to allow locals to address the climate emergency through projects, activities, and events that:</w:t>
      </w:r>
    </w:p>
    <w:p w14:paraId="2D8C7A32" w14:textId="5E42F64F" w:rsidR="00F51F20" w:rsidRPr="00F97617" w:rsidRDefault="00573FD0" w:rsidP="00573FD0">
      <w:pPr>
        <w:pStyle w:val="ListParagraph"/>
        <w:numPr>
          <w:ilvl w:val="0"/>
          <w:numId w:val="28"/>
        </w:numPr>
        <w:tabs>
          <w:tab w:val="left" w:pos="360"/>
          <w:tab w:val="right" w:pos="10080"/>
        </w:tabs>
        <w:rPr>
          <w:rFonts w:ascii="Mulish" w:hAnsi="Mulish"/>
          <w:bCs/>
          <w:sz w:val="22"/>
          <w:szCs w:val="18"/>
        </w:rPr>
      </w:pPr>
      <w:r w:rsidRPr="00F97617">
        <w:rPr>
          <w:rFonts w:ascii="Mulish" w:hAnsi="Mulish"/>
          <w:bCs/>
          <w:sz w:val="22"/>
          <w:szCs w:val="18"/>
        </w:rPr>
        <w:t>reduce the emissions that contribute to climate change.</w:t>
      </w:r>
    </w:p>
    <w:p w14:paraId="3B026C0E" w14:textId="20DD20E0" w:rsidR="00573FD0" w:rsidRPr="00F97617" w:rsidRDefault="00573FD0" w:rsidP="00573FD0">
      <w:pPr>
        <w:pStyle w:val="ListParagraph"/>
        <w:numPr>
          <w:ilvl w:val="0"/>
          <w:numId w:val="28"/>
        </w:numPr>
        <w:tabs>
          <w:tab w:val="left" w:pos="360"/>
          <w:tab w:val="right" w:pos="10080"/>
        </w:tabs>
        <w:rPr>
          <w:rFonts w:ascii="Mulish" w:hAnsi="Mulish"/>
          <w:bCs/>
          <w:sz w:val="22"/>
          <w:szCs w:val="18"/>
        </w:rPr>
      </w:pPr>
      <w:r w:rsidRPr="00F97617">
        <w:rPr>
          <w:rFonts w:ascii="Mulish" w:hAnsi="Mulish"/>
          <w:bCs/>
          <w:sz w:val="22"/>
          <w:szCs w:val="18"/>
        </w:rPr>
        <w:t>educate and engage on climate change and climate action.</w:t>
      </w:r>
      <w:r w:rsidRPr="00F97617">
        <w:rPr>
          <w:bCs/>
          <w:sz w:val="22"/>
          <w:szCs w:val="18"/>
        </w:rPr>
        <w:t xml:space="preserve"> </w:t>
      </w:r>
    </w:p>
    <w:p w14:paraId="013897BA" w14:textId="410AD7C3" w:rsidR="00F51F20" w:rsidRPr="00F97617" w:rsidRDefault="00F51F20" w:rsidP="00F51F20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F97617">
        <w:rPr>
          <w:bCs/>
          <w:sz w:val="22"/>
          <w:szCs w:val="18"/>
        </w:rPr>
        <w:t>3.</w:t>
      </w:r>
      <w:r w:rsidRPr="00F97617">
        <w:rPr>
          <w:bCs/>
          <w:sz w:val="22"/>
          <w:szCs w:val="18"/>
        </w:rPr>
        <w:tab/>
        <w:t xml:space="preserve">Locals </w:t>
      </w:r>
      <w:r w:rsidR="00573FD0" w:rsidRPr="00F97617">
        <w:rPr>
          <w:bCs/>
          <w:sz w:val="22"/>
          <w:szCs w:val="18"/>
        </w:rPr>
        <w:t>are requested to</w:t>
      </w:r>
      <w:r w:rsidRPr="00F97617">
        <w:rPr>
          <w:bCs/>
          <w:sz w:val="22"/>
          <w:szCs w:val="18"/>
        </w:rPr>
        <w:t xml:space="preserve"> submit a propos</w:t>
      </w:r>
      <w:r w:rsidR="00573FD0" w:rsidRPr="00F97617">
        <w:rPr>
          <w:bCs/>
          <w:sz w:val="22"/>
          <w:szCs w:val="18"/>
        </w:rPr>
        <w:t>al of</w:t>
      </w:r>
      <w:r w:rsidRPr="00F97617">
        <w:rPr>
          <w:bCs/>
          <w:sz w:val="22"/>
          <w:szCs w:val="18"/>
        </w:rPr>
        <w:t xml:space="preserve"> activities an</w:t>
      </w:r>
      <w:r w:rsidR="00402D4D">
        <w:rPr>
          <w:bCs/>
          <w:sz w:val="22"/>
          <w:szCs w:val="18"/>
        </w:rPr>
        <w:t>d</w:t>
      </w:r>
      <w:r w:rsidR="00573FD0" w:rsidRPr="00F97617">
        <w:rPr>
          <w:bCs/>
          <w:sz w:val="22"/>
          <w:szCs w:val="18"/>
        </w:rPr>
        <w:t xml:space="preserve"> </w:t>
      </w:r>
      <w:r w:rsidRPr="00F97617">
        <w:rPr>
          <w:bCs/>
          <w:sz w:val="22"/>
          <w:szCs w:val="18"/>
        </w:rPr>
        <w:t xml:space="preserve">estimated costs </w:t>
      </w:r>
      <w:r w:rsidR="00573FD0" w:rsidRPr="00F97617">
        <w:rPr>
          <w:bCs/>
          <w:sz w:val="22"/>
          <w:szCs w:val="18"/>
        </w:rPr>
        <w:t>for general approval.</w:t>
      </w:r>
      <w:r w:rsidRPr="00F97617">
        <w:rPr>
          <w:bCs/>
          <w:sz w:val="22"/>
          <w:szCs w:val="18"/>
        </w:rPr>
        <w:t xml:space="preserve"> </w:t>
      </w:r>
    </w:p>
    <w:p w14:paraId="784BC35B" w14:textId="5CBD17EF" w:rsidR="00783A72" w:rsidRPr="00F97617" w:rsidRDefault="00F51F20" w:rsidP="00783A72">
      <w:pPr>
        <w:tabs>
          <w:tab w:val="left" w:pos="360"/>
          <w:tab w:val="right" w:pos="10080"/>
        </w:tabs>
        <w:ind w:left="360" w:hanging="360"/>
        <w:rPr>
          <w:bCs/>
          <w:sz w:val="22"/>
          <w:szCs w:val="18"/>
        </w:rPr>
      </w:pPr>
      <w:r w:rsidRPr="00F97617">
        <w:rPr>
          <w:bCs/>
          <w:sz w:val="22"/>
          <w:szCs w:val="18"/>
        </w:rPr>
        <w:t>4.</w:t>
      </w:r>
      <w:r w:rsidRPr="00F97617">
        <w:rPr>
          <w:bCs/>
          <w:sz w:val="22"/>
          <w:szCs w:val="18"/>
        </w:rPr>
        <w:tab/>
      </w:r>
      <w:r w:rsidR="00783A72" w:rsidRPr="00F97617">
        <w:rPr>
          <w:bCs/>
          <w:sz w:val="22"/>
          <w:szCs w:val="18"/>
        </w:rPr>
        <w:t>Locals will be reimbursed upon receipt of an itemized account of expenditures including copies of invoices and receipts.</w:t>
      </w:r>
    </w:p>
    <w:p w14:paraId="23AA809D" w14:textId="77777777" w:rsidR="00402D4D" w:rsidRDefault="00783A72" w:rsidP="00402D4D">
      <w:pPr>
        <w:tabs>
          <w:tab w:val="left" w:pos="180"/>
          <w:tab w:val="right" w:pos="10080"/>
        </w:tabs>
        <w:ind w:left="450" w:hanging="450"/>
        <w:rPr>
          <w:bCs/>
          <w:sz w:val="22"/>
          <w:szCs w:val="18"/>
        </w:rPr>
      </w:pPr>
      <w:r w:rsidRPr="00F97617">
        <w:rPr>
          <w:bCs/>
          <w:sz w:val="22"/>
          <w:szCs w:val="18"/>
        </w:rPr>
        <w:t xml:space="preserve">5.   Locals are requested to submit a summary report of the activities </w:t>
      </w:r>
      <w:r w:rsidR="00402D4D">
        <w:rPr>
          <w:bCs/>
          <w:sz w:val="22"/>
          <w:szCs w:val="18"/>
        </w:rPr>
        <w:t xml:space="preserve">along with </w:t>
      </w:r>
      <w:proofErr w:type="gramStart"/>
      <w:r w:rsidR="00402D4D">
        <w:rPr>
          <w:bCs/>
          <w:sz w:val="22"/>
          <w:szCs w:val="18"/>
        </w:rPr>
        <w:t>their</w:t>
      </w:r>
      <w:proofErr w:type="gramEnd"/>
    </w:p>
    <w:p w14:paraId="4A428841" w14:textId="2D1F561E" w:rsidR="00783A72" w:rsidRPr="00F97617" w:rsidRDefault="00402D4D" w:rsidP="00402D4D">
      <w:pPr>
        <w:tabs>
          <w:tab w:val="left" w:pos="360"/>
          <w:tab w:val="right" w:pos="10080"/>
        </w:tabs>
        <w:ind w:left="180" w:hanging="90"/>
        <w:rPr>
          <w:bCs/>
          <w:sz w:val="22"/>
          <w:szCs w:val="18"/>
        </w:rPr>
      </w:pPr>
      <w:r>
        <w:rPr>
          <w:bCs/>
          <w:sz w:val="22"/>
          <w:szCs w:val="18"/>
        </w:rPr>
        <w:tab/>
      </w:r>
      <w:r>
        <w:rPr>
          <w:bCs/>
          <w:sz w:val="22"/>
          <w:szCs w:val="18"/>
        </w:rPr>
        <w:tab/>
        <w:t>invoices and expenses for reimbursement.</w:t>
      </w:r>
    </w:p>
    <w:p w14:paraId="20381AA4" w14:textId="2A9D9C86" w:rsidR="00783A72" w:rsidRPr="00F97617" w:rsidRDefault="00783A72" w:rsidP="00783A72">
      <w:pPr>
        <w:tabs>
          <w:tab w:val="left" w:pos="180"/>
          <w:tab w:val="left" w:pos="450"/>
          <w:tab w:val="right" w:pos="10080"/>
        </w:tabs>
        <w:ind w:left="720" w:hanging="720"/>
        <w:rPr>
          <w:bCs/>
          <w:sz w:val="22"/>
          <w:szCs w:val="18"/>
        </w:rPr>
      </w:pPr>
      <w:r w:rsidRPr="00F97617">
        <w:rPr>
          <w:bCs/>
          <w:sz w:val="22"/>
          <w:szCs w:val="18"/>
        </w:rPr>
        <w:t>6.   Restrictions on claimable costs:</w:t>
      </w:r>
    </w:p>
    <w:p w14:paraId="7B2B2A96" w14:textId="567E5C35" w:rsidR="00783A72" w:rsidRPr="00F97617" w:rsidRDefault="00783A72" w:rsidP="00783A72">
      <w:pPr>
        <w:pStyle w:val="ListParagraph"/>
        <w:numPr>
          <w:ilvl w:val="0"/>
          <w:numId w:val="29"/>
        </w:numPr>
        <w:tabs>
          <w:tab w:val="left" w:pos="360"/>
          <w:tab w:val="right" w:pos="10080"/>
        </w:tabs>
        <w:rPr>
          <w:rFonts w:ascii="Mulish" w:hAnsi="Mulish"/>
          <w:bCs/>
          <w:sz w:val="22"/>
          <w:szCs w:val="18"/>
        </w:rPr>
      </w:pPr>
      <w:r w:rsidRPr="00F97617">
        <w:rPr>
          <w:rFonts w:ascii="Mulish" w:hAnsi="Mulish"/>
          <w:bCs/>
          <w:sz w:val="22"/>
          <w:szCs w:val="18"/>
        </w:rPr>
        <w:t xml:space="preserve">locals may not claim for any portion of the ongoing costs of regularly released local officers. </w:t>
      </w:r>
    </w:p>
    <w:p w14:paraId="420DA398" w14:textId="2B119316" w:rsidR="00783A72" w:rsidRPr="00F97617" w:rsidRDefault="00783A72" w:rsidP="00783A72">
      <w:pPr>
        <w:pStyle w:val="ListParagraph"/>
        <w:numPr>
          <w:ilvl w:val="0"/>
          <w:numId w:val="29"/>
        </w:numPr>
        <w:tabs>
          <w:tab w:val="left" w:pos="360"/>
          <w:tab w:val="right" w:pos="10080"/>
        </w:tabs>
        <w:rPr>
          <w:rFonts w:ascii="Mulish" w:hAnsi="Mulish"/>
          <w:bCs/>
          <w:sz w:val="22"/>
          <w:szCs w:val="18"/>
        </w:rPr>
      </w:pPr>
      <w:r w:rsidRPr="00F97617">
        <w:rPr>
          <w:rFonts w:ascii="Mulish" w:hAnsi="Mulish"/>
          <w:bCs/>
          <w:sz w:val="22"/>
          <w:szCs w:val="18"/>
        </w:rPr>
        <w:t>compensation for released officers and office support staff salaries.</w:t>
      </w:r>
    </w:p>
    <w:p w14:paraId="7188E670" w14:textId="204BB537" w:rsidR="00783A72" w:rsidRPr="00F97617" w:rsidRDefault="00783A72" w:rsidP="00783A72">
      <w:pPr>
        <w:pStyle w:val="ListParagraph"/>
        <w:numPr>
          <w:ilvl w:val="0"/>
          <w:numId w:val="29"/>
        </w:numPr>
        <w:tabs>
          <w:tab w:val="left" w:pos="360"/>
          <w:tab w:val="right" w:pos="10080"/>
        </w:tabs>
        <w:rPr>
          <w:rFonts w:ascii="Mulish" w:hAnsi="Mulish"/>
          <w:bCs/>
          <w:sz w:val="22"/>
          <w:szCs w:val="18"/>
        </w:rPr>
      </w:pPr>
      <w:r w:rsidRPr="00F97617">
        <w:rPr>
          <w:rFonts w:ascii="Mulish" w:hAnsi="Mulish"/>
          <w:bCs/>
          <w:sz w:val="22"/>
          <w:szCs w:val="18"/>
        </w:rPr>
        <w:t>costs related to regularly scheduled meetings and governance meetings</w:t>
      </w:r>
      <w:r w:rsidR="00402D4D">
        <w:rPr>
          <w:rFonts w:ascii="Mulish" w:hAnsi="Mulish"/>
          <w:bCs/>
          <w:sz w:val="22"/>
          <w:szCs w:val="18"/>
        </w:rPr>
        <w:t>.</w:t>
      </w:r>
    </w:p>
    <w:p w14:paraId="52057270" w14:textId="1373CE7C" w:rsidR="00783A72" w:rsidRPr="00F97617" w:rsidRDefault="00783A72" w:rsidP="00783A72">
      <w:pPr>
        <w:pStyle w:val="ListParagraph"/>
        <w:numPr>
          <w:ilvl w:val="0"/>
          <w:numId w:val="29"/>
        </w:numPr>
        <w:tabs>
          <w:tab w:val="left" w:pos="360"/>
          <w:tab w:val="right" w:pos="10080"/>
        </w:tabs>
        <w:rPr>
          <w:rFonts w:ascii="Mulish" w:hAnsi="Mulish"/>
          <w:bCs/>
          <w:sz w:val="22"/>
          <w:szCs w:val="18"/>
        </w:rPr>
      </w:pPr>
      <w:r w:rsidRPr="00F97617">
        <w:rPr>
          <w:rFonts w:ascii="Mulish" w:hAnsi="Mulish"/>
          <w:bCs/>
          <w:sz w:val="22"/>
          <w:szCs w:val="18"/>
        </w:rPr>
        <w:t>cash or cash equivalents (e.g.</w:t>
      </w:r>
      <w:r w:rsidR="00402D4D">
        <w:rPr>
          <w:rFonts w:ascii="Mulish" w:hAnsi="Mulish"/>
          <w:bCs/>
          <w:sz w:val="22"/>
          <w:szCs w:val="18"/>
        </w:rPr>
        <w:t>,</w:t>
      </w:r>
      <w:r w:rsidRPr="00F97617">
        <w:rPr>
          <w:rFonts w:ascii="Mulish" w:hAnsi="Mulish"/>
          <w:bCs/>
          <w:sz w:val="22"/>
          <w:szCs w:val="18"/>
        </w:rPr>
        <w:t xml:space="preserve"> gift cards) as compensation or gifts to members.</w:t>
      </w:r>
    </w:p>
    <w:p w14:paraId="107F9C9C" w14:textId="6A683048" w:rsidR="006E4FB5" w:rsidRDefault="006E4FB5" w:rsidP="007E4FA5">
      <w:pPr>
        <w:pBdr>
          <w:bottom w:val="single" w:sz="12" w:space="1" w:color="auto"/>
        </w:pBdr>
        <w:rPr>
          <w:b/>
          <w:szCs w:val="24"/>
        </w:rPr>
      </w:pPr>
      <w:bookmarkStart w:id="2" w:name="_Hlk49850621"/>
    </w:p>
    <w:p w14:paraId="281DA617" w14:textId="77777777" w:rsidR="006E4FB5" w:rsidRDefault="006E4FB5" w:rsidP="006E4FB5">
      <w:pPr>
        <w:jc w:val="both"/>
        <w:rPr>
          <w:b/>
          <w:szCs w:val="24"/>
        </w:rPr>
      </w:pPr>
    </w:p>
    <w:p w14:paraId="022A85D0" w14:textId="77777777" w:rsidR="00B52E03" w:rsidRPr="00402D4D" w:rsidRDefault="00B52E03" w:rsidP="006E4FB5">
      <w:pPr>
        <w:jc w:val="center"/>
        <w:rPr>
          <w:b/>
          <w:sz w:val="22"/>
          <w:szCs w:val="22"/>
        </w:rPr>
      </w:pPr>
      <w:bookmarkStart w:id="3" w:name="_Hlk144115023"/>
      <w:bookmarkEnd w:id="2"/>
      <w:r w:rsidRPr="00402D4D">
        <w:rPr>
          <w:b/>
          <w:sz w:val="22"/>
          <w:szCs w:val="22"/>
        </w:rPr>
        <w:t xml:space="preserve">Please return completed grant application form by email to </w:t>
      </w:r>
      <w:hyperlink r:id="rId7" w:history="1">
        <w:r w:rsidRPr="00402D4D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bookmarkEnd w:id="3"/>
      <w:r w:rsidRPr="00402D4D">
        <w:rPr>
          <w:b/>
          <w:sz w:val="22"/>
          <w:szCs w:val="22"/>
        </w:rPr>
        <w:t>.</w:t>
      </w:r>
    </w:p>
    <w:p w14:paraId="2BABF82B" w14:textId="7F5C4FFA" w:rsidR="00AB45FA" w:rsidRDefault="00AB45FA" w:rsidP="002B5B64">
      <w:pPr>
        <w:rPr>
          <w:b/>
          <w:szCs w:val="24"/>
        </w:rPr>
      </w:pPr>
    </w:p>
    <w:p w14:paraId="6E9E0B7B" w14:textId="67909283" w:rsidR="007973E2" w:rsidRPr="00402D4D" w:rsidRDefault="00786F93" w:rsidP="00402D4D">
      <w:pPr>
        <w:pStyle w:val="Heading3"/>
        <w:pBdr>
          <w:bottom w:val="single" w:sz="4" w:space="1" w:color="auto"/>
        </w:pBdr>
        <w:rPr>
          <w:sz w:val="28"/>
          <w:szCs w:val="28"/>
        </w:rPr>
      </w:pPr>
      <w:r w:rsidRPr="00E6726B">
        <w:rPr>
          <w:sz w:val="28"/>
          <w:szCs w:val="28"/>
        </w:rPr>
        <w:lastRenderedPageBreak/>
        <w:t>Proposal of activities and estimated budget</w:t>
      </w:r>
    </w:p>
    <w:p w14:paraId="342BF3CC" w14:textId="77777777" w:rsidR="00A3083B" w:rsidRDefault="002F0C20" w:rsidP="006E4FB5">
      <w:r>
        <w:t xml:space="preserve">Use this section to describe the project you wish to undertake. </w:t>
      </w:r>
      <w:r w:rsidR="00A3083B">
        <w:t xml:space="preserve"> In your description, be sure to address the following:</w:t>
      </w:r>
    </w:p>
    <w:p w14:paraId="6CA529C6" w14:textId="093246A0" w:rsidR="00B227FC" w:rsidRDefault="00A3083B" w:rsidP="006E4FB5">
      <w:pPr>
        <w:pStyle w:val="ListParagraph"/>
        <w:numPr>
          <w:ilvl w:val="0"/>
          <w:numId w:val="30"/>
        </w:numPr>
        <w:ind w:left="360"/>
        <w:rPr>
          <w:rFonts w:ascii="Mulish" w:hAnsi="Mulish"/>
        </w:rPr>
      </w:pPr>
      <w:r>
        <w:rPr>
          <w:rFonts w:ascii="Mulish" w:hAnsi="Mulish"/>
        </w:rPr>
        <w:t>Project overview: what is the project, and what are its main activities?</w:t>
      </w:r>
    </w:p>
    <w:p w14:paraId="79379585" w14:textId="59B3DBAC" w:rsidR="00A3083B" w:rsidRDefault="00A3083B" w:rsidP="006E4FB5">
      <w:pPr>
        <w:pStyle w:val="ListParagraph"/>
        <w:numPr>
          <w:ilvl w:val="0"/>
          <w:numId w:val="30"/>
        </w:numPr>
        <w:ind w:left="360"/>
        <w:rPr>
          <w:rFonts w:ascii="Mulish" w:hAnsi="Mulish"/>
        </w:rPr>
      </w:pPr>
      <w:r>
        <w:rPr>
          <w:rFonts w:ascii="Mulish" w:hAnsi="Mulish"/>
        </w:rPr>
        <w:t>Climate impact: how will your project contribute to climate action?</w:t>
      </w:r>
    </w:p>
    <w:p w14:paraId="5325AE07" w14:textId="16C6E949" w:rsidR="00A3083B" w:rsidRDefault="00A3083B" w:rsidP="006E4FB5">
      <w:pPr>
        <w:pStyle w:val="ListParagraph"/>
        <w:numPr>
          <w:ilvl w:val="0"/>
          <w:numId w:val="30"/>
        </w:numPr>
        <w:ind w:left="360"/>
        <w:rPr>
          <w:rFonts w:ascii="Mulish" w:hAnsi="Mulish"/>
        </w:rPr>
      </w:pPr>
      <w:r>
        <w:rPr>
          <w:rFonts w:ascii="Mulish" w:hAnsi="Mulish"/>
        </w:rPr>
        <w:t>Emission Reduction: will your project help reduce greenhouse gas emissions? If so, how?</w:t>
      </w:r>
    </w:p>
    <w:p w14:paraId="07F3B2E6" w14:textId="2259B419" w:rsidR="00A3083B" w:rsidRPr="00A3083B" w:rsidRDefault="00A3083B" w:rsidP="006E4FB5">
      <w:pPr>
        <w:pStyle w:val="ListParagraph"/>
        <w:numPr>
          <w:ilvl w:val="0"/>
          <w:numId w:val="30"/>
        </w:numPr>
        <w:ind w:left="360"/>
        <w:rPr>
          <w:rFonts w:ascii="Mulish" w:hAnsi="Mulish"/>
        </w:rPr>
      </w:pPr>
      <w:r>
        <w:rPr>
          <w:rFonts w:ascii="Mulish" w:hAnsi="Mulish"/>
        </w:rPr>
        <w:t>Education and engagement: how will your project raise awareness, educate the community, or engage others in climate change and climate action?</w:t>
      </w:r>
    </w:p>
    <w:tbl>
      <w:tblPr>
        <w:tblStyle w:val="TableGrid"/>
        <w:tblW w:w="9671" w:type="dxa"/>
        <w:tblLayout w:type="fixed"/>
        <w:tblLook w:val="04A0" w:firstRow="1" w:lastRow="0" w:firstColumn="1" w:lastColumn="0" w:noHBand="0" w:noVBand="1"/>
      </w:tblPr>
      <w:tblGrid>
        <w:gridCol w:w="9671"/>
      </w:tblGrid>
      <w:tr w:rsidR="00B227FC" w14:paraId="5FDD6D5F" w14:textId="77777777" w:rsidTr="00A3083B">
        <w:trPr>
          <w:trHeight w:val="5012"/>
        </w:trPr>
        <w:sdt>
          <w:sdtPr>
            <w:id w:val="120274072"/>
            <w:placeholder>
              <w:docPart w:val="46657B26F1854B16B32504EBF487D7A7"/>
            </w:placeholder>
            <w:showingPlcHdr/>
          </w:sdtPr>
          <w:sdtContent>
            <w:tc>
              <w:tcPr>
                <w:tcW w:w="9671" w:type="dxa"/>
              </w:tcPr>
              <w:p w14:paraId="1F0A0E90" w14:textId="35E2762D" w:rsidR="00B227FC" w:rsidRDefault="00481F77" w:rsidP="007973E2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ADBE963" w14:textId="4195734D" w:rsidR="007973E2" w:rsidRDefault="007973E2" w:rsidP="007973E2"/>
    <w:p w14:paraId="516429AF" w14:textId="08C03E75" w:rsidR="004B0203" w:rsidRPr="00622B0B" w:rsidRDefault="00402D4D" w:rsidP="00786F93">
      <w:pPr>
        <w:rPr>
          <w:b/>
          <w:bCs/>
        </w:rPr>
      </w:pPr>
      <w:r>
        <w:rPr>
          <w:b/>
          <w:bCs/>
        </w:rPr>
        <w:t>Proposed p</w:t>
      </w:r>
      <w:r w:rsidR="004B0203" w:rsidRPr="00622B0B">
        <w:rPr>
          <w:b/>
          <w:bCs/>
        </w:rPr>
        <w:t xml:space="preserve">roject </w:t>
      </w:r>
      <w:r>
        <w:rPr>
          <w:b/>
          <w:bCs/>
        </w:rPr>
        <w:t>b</w:t>
      </w:r>
      <w:r w:rsidR="004B0203" w:rsidRPr="00622B0B">
        <w:rPr>
          <w:b/>
          <w:bCs/>
        </w:rPr>
        <w:t>udget</w:t>
      </w:r>
    </w:p>
    <w:p w14:paraId="0D77ADE3" w14:textId="49DF7AF1" w:rsidR="004B0203" w:rsidRPr="00622B0B" w:rsidRDefault="004B0203" w:rsidP="00481F7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4B0203" w14:paraId="00BB4CF4" w14:textId="77777777" w:rsidTr="00481F77">
        <w:tc>
          <w:tcPr>
            <w:tcW w:w="6745" w:type="dxa"/>
          </w:tcPr>
          <w:p w14:paraId="43568613" w14:textId="39C31DFF" w:rsidR="004B0203" w:rsidRPr="00622B0B" w:rsidRDefault="00EB6976" w:rsidP="00EB697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605" w:type="dxa"/>
          </w:tcPr>
          <w:p w14:paraId="696271F9" w14:textId="77777777" w:rsidR="004B0203" w:rsidRPr="00622B0B" w:rsidRDefault="004B0203" w:rsidP="00EB6976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>Cost</w:t>
            </w:r>
          </w:p>
        </w:tc>
      </w:tr>
      <w:tr w:rsidR="004B0203" w14:paraId="79D3462F" w14:textId="77777777" w:rsidTr="00D6309C">
        <w:sdt>
          <w:sdtPr>
            <w:id w:val="1938950936"/>
            <w:placeholder>
              <w:docPart w:val="7268529535E04B399DCA114F89E24AC3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83EAE8" w14:textId="72F61194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5BD79DF2" w14:textId="588CD66C" w:rsidR="004B0203" w:rsidRDefault="00786F93" w:rsidP="000B640C">
            <w:r>
              <w:t>$</w:t>
            </w:r>
            <w:sdt>
              <w:sdtPr>
                <w:id w:val="-562643575"/>
                <w:placeholder>
                  <w:docPart w:val="59E7A010924B4EE4BE5303182FB5C57E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09576761" w14:textId="77777777" w:rsidTr="00D6309C">
        <w:sdt>
          <w:sdtPr>
            <w:id w:val="1281221638"/>
            <w:placeholder>
              <w:docPart w:val="2E50AD6BD7FB4940B59A5C0247192144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39386592" w14:textId="100FECD6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439D6C7A" w14:textId="4965F6B4" w:rsidR="004B0203" w:rsidRDefault="00786F93" w:rsidP="000B640C">
            <w:r>
              <w:t>$</w:t>
            </w:r>
            <w:sdt>
              <w:sdtPr>
                <w:id w:val="-110665866"/>
                <w:placeholder>
                  <w:docPart w:val="BD9A729C56C74763A2F15F94E69817DF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63E7A357" w14:textId="77777777" w:rsidTr="00D6309C">
        <w:sdt>
          <w:sdtPr>
            <w:id w:val="-1035348587"/>
            <w:placeholder>
              <w:docPart w:val="D68C307BA4EB4946A868D0ED538664EE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7925ACA8" w14:textId="1772119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355DA09E" w14:textId="7ED8B092" w:rsidR="004B0203" w:rsidRDefault="00786F93" w:rsidP="000B640C">
            <w:r>
              <w:t>$</w:t>
            </w:r>
            <w:sdt>
              <w:sdtPr>
                <w:id w:val="1291171186"/>
                <w:placeholder>
                  <w:docPart w:val="7720EBB977C4482084F4919489A9F733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4C21DD3F" w14:textId="77777777" w:rsidTr="00D6309C">
        <w:sdt>
          <w:sdtPr>
            <w:id w:val="1319852194"/>
            <w:placeholder>
              <w:docPart w:val="ACC269FACD324A069E87B749F431595F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872278F" w14:textId="4F0C045E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5E646274" w14:textId="67DF2261" w:rsidR="004B0203" w:rsidRDefault="00786F93" w:rsidP="000B640C">
            <w:r>
              <w:t>$</w:t>
            </w:r>
            <w:sdt>
              <w:sdtPr>
                <w:id w:val="282080388"/>
                <w:placeholder>
                  <w:docPart w:val="F28F5604ED63478F99D09C9AFD4F913F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23CDE52C" w14:textId="77777777" w:rsidTr="00D6309C">
        <w:sdt>
          <w:sdtPr>
            <w:id w:val="1616260023"/>
            <w:placeholder>
              <w:docPart w:val="64C47F7375404AF5959CF86E5D201DDD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A31A34F" w14:textId="260E656F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6D52FD57" w14:textId="6C620DAD" w:rsidR="004B0203" w:rsidRDefault="00786F93" w:rsidP="000B640C">
            <w:r>
              <w:t>$</w:t>
            </w:r>
            <w:sdt>
              <w:sdtPr>
                <w:id w:val="375819473"/>
                <w:placeholder>
                  <w:docPart w:val="2FFE2783C4BD428ABFAD389D0410FAA4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598716A1" w14:textId="77777777" w:rsidTr="00D6309C">
        <w:sdt>
          <w:sdtPr>
            <w:id w:val="72476054"/>
            <w:placeholder>
              <w:docPart w:val="4F1804E9ED424403B5E4D1EEF293A015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DD987C" w14:textId="14A8CC00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4C2F9C2C" w14:textId="1135013D" w:rsidR="004B0203" w:rsidRDefault="00786F93" w:rsidP="000B640C">
            <w:r>
              <w:t>$</w:t>
            </w:r>
            <w:sdt>
              <w:sdtPr>
                <w:id w:val="-1631232777"/>
                <w:placeholder>
                  <w:docPart w:val="B0B122AC1822426886944AFB468249E3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2D175306" w14:textId="77777777" w:rsidTr="00D6309C">
        <w:sdt>
          <w:sdtPr>
            <w:id w:val="-1396733943"/>
            <w:placeholder>
              <w:docPart w:val="897AB018BDBC46E4A84D541944F7AF1C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0432C98A" w14:textId="05F2E07B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2B6A6E54" w14:textId="59CE6FBA" w:rsidR="004B0203" w:rsidRDefault="00786F93" w:rsidP="000B640C">
            <w:r>
              <w:t>$</w:t>
            </w:r>
            <w:sdt>
              <w:sdtPr>
                <w:id w:val="570852011"/>
                <w:placeholder>
                  <w:docPart w:val="94508F9CD1AA4BCCBE1F9C7793A10BC7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3FEF9F7C" w14:textId="77777777" w:rsidTr="00D6309C">
        <w:sdt>
          <w:sdtPr>
            <w:id w:val="-1374622203"/>
            <w:placeholder>
              <w:docPart w:val="6B4D0E1A2411429CA6F5C5E85662C608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D674EA9" w14:textId="50EDC1A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6F418747" w14:textId="4342C8FA" w:rsidR="004B0203" w:rsidRDefault="00786F93" w:rsidP="000B640C">
            <w:r>
              <w:t>$</w:t>
            </w:r>
            <w:sdt>
              <w:sdtPr>
                <w:id w:val="332737266"/>
                <w:placeholder>
                  <w:docPart w:val="812B5B5F9C4C40A2A22747A8B9BBF05C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411DEF2D" w14:textId="77777777" w:rsidTr="00D6309C">
        <w:tc>
          <w:tcPr>
            <w:tcW w:w="6745" w:type="dxa"/>
            <w:vAlign w:val="center"/>
          </w:tcPr>
          <w:p w14:paraId="38A3AE51" w14:textId="77777777" w:rsidR="004B0203" w:rsidRDefault="004B0203" w:rsidP="006E4FB5">
            <w:pPr>
              <w:jc w:val="right"/>
              <w:rPr>
                <w:b/>
                <w:bCs/>
              </w:rPr>
            </w:pPr>
            <w:r w:rsidRPr="00622B0B">
              <w:rPr>
                <w:b/>
                <w:bCs/>
              </w:rPr>
              <w:t xml:space="preserve">Total </w:t>
            </w:r>
            <w:r w:rsidR="00EB6976">
              <w:rPr>
                <w:b/>
                <w:bCs/>
              </w:rPr>
              <w:t xml:space="preserve">estimated </w:t>
            </w:r>
            <w:r w:rsidR="00B228E0">
              <w:rPr>
                <w:b/>
                <w:bCs/>
              </w:rPr>
              <w:t>cost</w:t>
            </w:r>
            <w:r w:rsidR="00EB6976">
              <w:rPr>
                <w:b/>
                <w:bCs/>
              </w:rPr>
              <w:t xml:space="preserve"> / grant amount requested</w:t>
            </w:r>
          </w:p>
          <w:p w14:paraId="2DBCA080" w14:textId="0D8B88F0" w:rsidR="00481F77" w:rsidRPr="00622B0B" w:rsidRDefault="00481F77" w:rsidP="006E4FB5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(maximum $</w:t>
            </w:r>
            <w:r w:rsidR="00783A72">
              <w:rPr>
                <w:b/>
                <w:bCs/>
              </w:rPr>
              <w:t>3</w:t>
            </w:r>
            <w:r>
              <w:rPr>
                <w:b/>
                <w:bCs/>
              </w:rPr>
              <w:t>,000):</w:t>
            </w:r>
          </w:p>
        </w:tc>
        <w:tc>
          <w:tcPr>
            <w:tcW w:w="2605" w:type="dxa"/>
            <w:vAlign w:val="center"/>
          </w:tcPr>
          <w:p w14:paraId="38662172" w14:textId="17BADDD8" w:rsidR="004B0203" w:rsidRDefault="00786F93" w:rsidP="000B640C">
            <w:r>
              <w:t>$</w:t>
            </w:r>
            <w:sdt>
              <w:sdtPr>
                <w:id w:val="2089268065"/>
                <w:placeholder>
                  <w:docPart w:val="BD01911FC42B4B78BA2D6FDF6272E218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14:paraId="0EEAD57A" w14:textId="3881571D" w:rsidR="00DB50BC" w:rsidRDefault="00DB50BC">
      <w:pPr>
        <w:pStyle w:val="Header"/>
        <w:tabs>
          <w:tab w:val="clear" w:pos="4320"/>
          <w:tab w:val="clear" w:pos="8640"/>
        </w:tabs>
        <w:spacing w:line="360" w:lineRule="auto"/>
      </w:pPr>
    </w:p>
    <w:p w14:paraId="496B6B91" w14:textId="77777777" w:rsidR="00783A72" w:rsidRDefault="00783A72">
      <w:pPr>
        <w:pStyle w:val="Header"/>
        <w:tabs>
          <w:tab w:val="clear" w:pos="4320"/>
          <w:tab w:val="clear" w:pos="8640"/>
        </w:tabs>
        <w:spacing w:line="360" w:lineRule="auto"/>
      </w:pPr>
    </w:p>
    <w:p w14:paraId="3E54F1FC" w14:textId="77777777" w:rsidR="00DB50BC" w:rsidRPr="003E56ED" w:rsidRDefault="00DB50BC" w:rsidP="00DB50BC">
      <w:pPr>
        <w:pStyle w:val="Heading3"/>
        <w:pBdr>
          <w:bottom w:val="single" w:sz="4" w:space="1" w:color="auto"/>
        </w:pBdr>
        <w:rPr>
          <w:sz w:val="28"/>
          <w:szCs w:val="28"/>
        </w:rPr>
      </w:pPr>
      <w:r w:rsidRPr="003E56ED">
        <w:rPr>
          <w:sz w:val="28"/>
          <w:szCs w:val="28"/>
        </w:rPr>
        <w:lastRenderedPageBreak/>
        <w:t>Submitting for reimbursement</w:t>
      </w:r>
    </w:p>
    <w:p w14:paraId="5BD43819" w14:textId="77777777" w:rsidR="00DB50BC" w:rsidRPr="003E56ED" w:rsidRDefault="00DB50BC" w:rsidP="00DB50BC">
      <w:pPr>
        <w:jc w:val="center"/>
        <w:rPr>
          <w:b/>
          <w:bCs/>
        </w:rPr>
      </w:pPr>
    </w:p>
    <w:p w14:paraId="2FEC2A3F" w14:textId="7E833039" w:rsidR="00F43881" w:rsidRPr="00E12D80" w:rsidRDefault="00F43881" w:rsidP="006E4FB5">
      <w:pPr>
        <w:pStyle w:val="ListParagraph"/>
        <w:numPr>
          <w:ilvl w:val="0"/>
          <w:numId w:val="27"/>
        </w:numPr>
        <w:spacing w:after="200"/>
        <w:ind w:left="360"/>
        <w:rPr>
          <w:rFonts w:ascii="Mulish" w:hAnsi="Mulish"/>
          <w:b/>
          <w:bCs/>
          <w:szCs w:val="24"/>
        </w:rPr>
      </w:pPr>
      <w:r>
        <w:rPr>
          <w:rFonts w:ascii="Mulish" w:hAnsi="Mulish"/>
          <w:b/>
          <w:bCs/>
          <w:szCs w:val="24"/>
        </w:rPr>
        <w:t xml:space="preserve">Use this section to provide a summary of the activities </w:t>
      </w:r>
      <w:r w:rsidR="00A3083B">
        <w:rPr>
          <w:rFonts w:ascii="Mulish" w:hAnsi="Mulish"/>
          <w:b/>
          <w:bCs/>
          <w:szCs w:val="24"/>
        </w:rPr>
        <w:t>carried out during the project or event. Be sure to</w:t>
      </w:r>
      <w:r>
        <w:rPr>
          <w:rFonts w:ascii="Mulish" w:hAnsi="Mulish"/>
          <w:b/>
          <w:bCs/>
          <w:szCs w:val="24"/>
        </w:rPr>
        <w:t xml:space="preserve"> highlight </w:t>
      </w:r>
      <w:r w:rsidR="00A3083B">
        <w:rPr>
          <w:rFonts w:ascii="Mulish" w:hAnsi="Mulish"/>
          <w:b/>
          <w:bCs/>
          <w:szCs w:val="24"/>
        </w:rPr>
        <w:t xml:space="preserve">the key </w:t>
      </w:r>
      <w:r>
        <w:rPr>
          <w:rFonts w:ascii="Mulish" w:hAnsi="Mulish"/>
          <w:b/>
          <w:bCs/>
          <w:szCs w:val="24"/>
        </w:rPr>
        <w:t>outcomes</w:t>
      </w:r>
      <w:r w:rsidR="00A3083B">
        <w:rPr>
          <w:rFonts w:ascii="Mulish" w:hAnsi="Mulish"/>
          <w:b/>
          <w:bCs/>
          <w:szCs w:val="24"/>
        </w:rPr>
        <w:t>, results, and any notable impacts or successes:</w:t>
      </w:r>
      <w:r>
        <w:rPr>
          <w:rFonts w:ascii="Mulish" w:hAnsi="Mulish"/>
          <w:b/>
          <w:bCs/>
          <w:szCs w:val="24"/>
        </w:rPr>
        <w:t xml:space="preserve"> </w:t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F43881" w:rsidRPr="00685FA8" w14:paraId="11A13946" w14:textId="77777777" w:rsidTr="00243C6E">
        <w:trPr>
          <w:trHeight w:val="3600"/>
        </w:trPr>
        <w:sdt>
          <w:sdtPr>
            <w:rPr>
              <w:iCs/>
            </w:rPr>
            <w:id w:val="-875690914"/>
            <w:placeholder>
              <w:docPart w:val="D4AB14584C2C4FFF9D32B9E4A92857AA"/>
            </w:placeholder>
          </w:sdtPr>
          <w:sdtContent>
            <w:tc>
              <w:tcPr>
                <w:tcW w:w="9360" w:type="dxa"/>
              </w:tcPr>
              <w:sdt>
                <w:sdtPr>
                  <w:rPr>
                    <w:iCs/>
                  </w:rPr>
                  <w:id w:val="-1190442461"/>
                  <w:placeholder>
                    <w:docPart w:val="3975964E6AF24C77BB6F449BEAF8DE3B"/>
                  </w:placeholder>
                  <w:showingPlcHdr/>
                </w:sdtPr>
                <w:sdtContent>
                  <w:p w14:paraId="121D85C3" w14:textId="77777777" w:rsidR="00F43881" w:rsidRPr="00685FA8" w:rsidRDefault="00F43881" w:rsidP="00243C6E">
                    <w:pPr>
                      <w:rPr>
                        <w:iCs/>
                      </w:rPr>
                    </w:pPr>
                    <w:r w:rsidRPr="00E12D80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5828CA77" w14:textId="77777777" w:rsidR="00F43881" w:rsidRDefault="00F43881" w:rsidP="00F43881">
      <w:pPr>
        <w:pStyle w:val="ListParagraph"/>
        <w:spacing w:after="200" w:line="276" w:lineRule="auto"/>
        <w:ind w:left="360"/>
        <w:rPr>
          <w:rFonts w:ascii="Mulish" w:hAnsi="Mulish"/>
          <w:b/>
          <w:bCs/>
          <w:szCs w:val="24"/>
        </w:rPr>
      </w:pPr>
    </w:p>
    <w:p w14:paraId="7778F1F8" w14:textId="1F38413A" w:rsidR="00DB50BC" w:rsidRPr="003E56ED" w:rsidRDefault="00DB50BC" w:rsidP="006E4FB5">
      <w:pPr>
        <w:pStyle w:val="ListParagraph"/>
        <w:numPr>
          <w:ilvl w:val="0"/>
          <w:numId w:val="27"/>
        </w:numPr>
        <w:spacing w:after="200"/>
        <w:ind w:left="360"/>
        <w:rPr>
          <w:rFonts w:ascii="Mulish" w:hAnsi="Mulish"/>
          <w:b/>
          <w:bCs/>
          <w:szCs w:val="24"/>
        </w:rPr>
      </w:pPr>
      <w:r w:rsidRPr="003E56ED">
        <w:rPr>
          <w:rFonts w:ascii="Mulish" w:hAnsi="Mulish"/>
          <w:b/>
          <w:bCs/>
          <w:szCs w:val="24"/>
        </w:rPr>
        <w:t xml:space="preserve">Use the space below to provide </w:t>
      </w:r>
      <w:r w:rsidR="00A3083B">
        <w:rPr>
          <w:rFonts w:ascii="Mulish" w:hAnsi="Mulish"/>
          <w:b/>
          <w:bCs/>
          <w:szCs w:val="24"/>
        </w:rPr>
        <w:t xml:space="preserve">a </w:t>
      </w:r>
      <w:r w:rsidRPr="003E56ED">
        <w:rPr>
          <w:rFonts w:ascii="Mulish" w:hAnsi="Mulish"/>
          <w:b/>
          <w:bCs/>
          <w:szCs w:val="24"/>
        </w:rPr>
        <w:t>detail</w:t>
      </w:r>
      <w:r w:rsidR="00A3083B">
        <w:rPr>
          <w:rFonts w:ascii="Mulish" w:hAnsi="Mulish"/>
          <w:b/>
          <w:bCs/>
          <w:szCs w:val="24"/>
        </w:rPr>
        <w:t>ed breakdown</w:t>
      </w:r>
      <w:r w:rsidRPr="003E56ED">
        <w:rPr>
          <w:rFonts w:ascii="Mulish" w:hAnsi="Mulish"/>
          <w:b/>
          <w:bCs/>
          <w:szCs w:val="24"/>
        </w:rPr>
        <w:t xml:space="preserve"> of </w:t>
      </w:r>
      <w:r w:rsidR="00A3083B">
        <w:rPr>
          <w:rFonts w:ascii="Mulish" w:hAnsi="Mulish"/>
          <w:b/>
          <w:bCs/>
          <w:szCs w:val="24"/>
        </w:rPr>
        <w:t>all</w:t>
      </w:r>
      <w:r w:rsidRPr="003E56ED">
        <w:rPr>
          <w:rFonts w:ascii="Mulish" w:hAnsi="Mulish"/>
          <w:b/>
          <w:bCs/>
          <w:szCs w:val="24"/>
        </w:rPr>
        <w:t xml:space="preserve"> expenditures</w:t>
      </w:r>
      <w:r w:rsidR="00A3083B">
        <w:rPr>
          <w:rFonts w:ascii="Mulish" w:hAnsi="Mulish"/>
          <w:b/>
          <w:bCs/>
          <w:szCs w:val="24"/>
        </w:rPr>
        <w:t>. Be sure to include any supporting documents (e.g., receipts, invoices) that veri</w:t>
      </w:r>
      <w:r w:rsidR="008561DB">
        <w:rPr>
          <w:rFonts w:ascii="Mulish" w:hAnsi="Mulish"/>
          <w:b/>
          <w:bCs/>
          <w:szCs w:val="24"/>
        </w:rPr>
        <w:t>f</w:t>
      </w:r>
      <w:r w:rsidR="00A3083B">
        <w:rPr>
          <w:rFonts w:ascii="Mulish" w:hAnsi="Mulish"/>
          <w:b/>
          <w:bCs/>
          <w:szCs w:val="24"/>
        </w:rPr>
        <w:t>y the expens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4675"/>
        <w:gridCol w:w="2338"/>
      </w:tblGrid>
      <w:tr w:rsidR="00DB50BC" w:rsidRPr="00262937" w14:paraId="634E9A68" w14:textId="77777777" w:rsidTr="001D5BE0">
        <w:trPr>
          <w:trHeight w:val="188"/>
          <w:jc w:val="center"/>
        </w:trPr>
        <w:tc>
          <w:tcPr>
            <w:tcW w:w="2337" w:type="dxa"/>
            <w:vAlign w:val="center"/>
          </w:tcPr>
          <w:p w14:paraId="75E79D98" w14:textId="77777777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</w:rPr>
            </w:pPr>
            <w:r w:rsidRPr="00262937">
              <w:rPr>
                <w:b/>
                <w:sz w:val="22"/>
              </w:rPr>
              <w:t>Invoice / Receipt (vendor name and/or invoice #)</w:t>
            </w:r>
          </w:p>
        </w:tc>
        <w:tc>
          <w:tcPr>
            <w:tcW w:w="4675" w:type="dxa"/>
            <w:vAlign w:val="center"/>
          </w:tcPr>
          <w:p w14:paraId="5195BCA4" w14:textId="77777777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</w:t>
            </w:r>
            <w:r>
              <w:rPr>
                <w:b/>
              </w:rPr>
              <w:t>escription</w:t>
            </w:r>
          </w:p>
        </w:tc>
        <w:tc>
          <w:tcPr>
            <w:tcW w:w="2338" w:type="dxa"/>
            <w:vAlign w:val="center"/>
          </w:tcPr>
          <w:p w14:paraId="7872B31F" w14:textId="77777777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</w:rPr>
            </w:pPr>
            <w:r w:rsidRPr="00262937">
              <w:rPr>
                <w:b/>
                <w:sz w:val="22"/>
              </w:rPr>
              <w:t>Estimated Costs</w:t>
            </w:r>
          </w:p>
        </w:tc>
      </w:tr>
      <w:tr w:rsidR="00DB50BC" w:rsidRPr="00262937" w14:paraId="1680DD55" w14:textId="77777777" w:rsidTr="001D5BE0">
        <w:trPr>
          <w:jc w:val="center"/>
        </w:trPr>
        <w:sdt>
          <w:sdtPr>
            <w:rPr>
              <w:sz w:val="22"/>
            </w:rPr>
            <w:id w:val="-100809046"/>
            <w:placeholder>
              <w:docPart w:val="D74CD03120F443ADA9661F2AA3527566"/>
            </w:placeholder>
            <w:showingPlcHdr/>
          </w:sdtPr>
          <w:sdtContent>
            <w:tc>
              <w:tcPr>
                <w:tcW w:w="2337" w:type="dxa"/>
              </w:tcPr>
              <w:p w14:paraId="59866238" w14:textId="6BEDC63A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="00DB50BC" w:rsidRPr="00262937">
                  <w:rPr>
                    <w:rStyle w:val="PlaceholderText"/>
                    <w:sz w:val="22"/>
                  </w:rPr>
                  <w:t>ter text here</w:t>
                </w:r>
              </w:p>
            </w:tc>
          </w:sdtContent>
        </w:sdt>
        <w:tc>
          <w:tcPr>
            <w:tcW w:w="4675" w:type="dxa"/>
          </w:tcPr>
          <w:sdt>
            <w:sdtPr>
              <w:rPr>
                <w:sz w:val="22"/>
              </w:rPr>
              <w:id w:val="-634559174"/>
              <w:placeholder>
                <w:docPart w:val="EB423909B9B34CFF848E0C863877002E"/>
              </w:placeholder>
              <w:showingPlcHdr/>
            </w:sdtPr>
            <w:sdtContent>
              <w:p w14:paraId="1372E167" w14:textId="2FE5B6B6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sdtContent>
          </w:sdt>
        </w:tc>
        <w:tc>
          <w:tcPr>
            <w:tcW w:w="2338" w:type="dxa"/>
          </w:tcPr>
          <w:p w14:paraId="393DE4D7" w14:textId="5B8CEBB5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-1217193617"/>
                <w:placeholder>
                  <w:docPart w:val="659126815CD244B18FCE817FAEAE917B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4913A7D5" w14:textId="77777777" w:rsidTr="001D5BE0">
        <w:trPr>
          <w:jc w:val="center"/>
        </w:trPr>
        <w:sdt>
          <w:sdtPr>
            <w:rPr>
              <w:sz w:val="22"/>
            </w:rPr>
            <w:id w:val="386077598"/>
            <w:placeholder>
              <w:docPart w:val="759F19E695714A409342A124405F9C5D"/>
            </w:placeholder>
            <w:showingPlcHdr/>
          </w:sdtPr>
          <w:sdtContent>
            <w:tc>
              <w:tcPr>
                <w:tcW w:w="2337" w:type="dxa"/>
              </w:tcPr>
              <w:p w14:paraId="68B7B575" w14:textId="7B850B93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520780028"/>
            <w:placeholder>
              <w:docPart w:val="CF338EA85F4E44A69F393C8E12B0708C"/>
            </w:placeholder>
            <w:showingPlcHdr/>
          </w:sdtPr>
          <w:sdtContent>
            <w:tc>
              <w:tcPr>
                <w:tcW w:w="4675" w:type="dxa"/>
              </w:tcPr>
              <w:p w14:paraId="6AB93074" w14:textId="51C214A0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5D84C202" w14:textId="0317B6E9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113945781"/>
                <w:placeholder>
                  <w:docPart w:val="D0731CF8A34B438AA52D4C047DE29A5B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248656DF" w14:textId="77777777" w:rsidTr="001D5BE0">
        <w:trPr>
          <w:jc w:val="center"/>
        </w:trPr>
        <w:sdt>
          <w:sdtPr>
            <w:rPr>
              <w:sz w:val="22"/>
            </w:rPr>
            <w:id w:val="-276943888"/>
            <w:placeholder>
              <w:docPart w:val="C7BEAAED617242AD95836F87BF228368"/>
            </w:placeholder>
            <w:showingPlcHdr/>
          </w:sdtPr>
          <w:sdtContent>
            <w:tc>
              <w:tcPr>
                <w:tcW w:w="2337" w:type="dxa"/>
              </w:tcPr>
              <w:p w14:paraId="121A7FCE" w14:textId="24ECE0FB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756831488"/>
            <w:placeholder>
              <w:docPart w:val="07DF7E2D432048C5A1CB4A0D5DD9A243"/>
            </w:placeholder>
            <w:showingPlcHdr/>
          </w:sdtPr>
          <w:sdtContent>
            <w:tc>
              <w:tcPr>
                <w:tcW w:w="4675" w:type="dxa"/>
              </w:tcPr>
              <w:p w14:paraId="1DA5CB1E" w14:textId="10322D89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7C6E0A19" w14:textId="6ADF4AC8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811131250"/>
                <w:placeholder>
                  <w:docPart w:val="813C92C6962D4A539D60C1F390F5EA67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0F792A02" w14:textId="77777777" w:rsidTr="001D5BE0">
        <w:trPr>
          <w:jc w:val="center"/>
        </w:trPr>
        <w:sdt>
          <w:sdtPr>
            <w:rPr>
              <w:sz w:val="22"/>
            </w:rPr>
            <w:id w:val="892015519"/>
            <w:placeholder>
              <w:docPart w:val="A65225280FC248D0A3C41E4EDB3BB942"/>
            </w:placeholder>
            <w:showingPlcHdr/>
          </w:sdtPr>
          <w:sdtContent>
            <w:tc>
              <w:tcPr>
                <w:tcW w:w="2337" w:type="dxa"/>
              </w:tcPr>
              <w:p w14:paraId="50BF712B" w14:textId="2283CDA6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192964923"/>
            <w:placeholder>
              <w:docPart w:val="5612CEA03A1C44CD91F3F364FF2F900B"/>
            </w:placeholder>
            <w:showingPlcHdr/>
          </w:sdtPr>
          <w:sdtContent>
            <w:tc>
              <w:tcPr>
                <w:tcW w:w="4675" w:type="dxa"/>
              </w:tcPr>
              <w:p w14:paraId="5B655563" w14:textId="459704C6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59899DD7" w14:textId="4FD0155E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1132211663"/>
                <w:placeholder>
                  <w:docPart w:val="DE728358690F4B8CB4BCC4CFAB7DF6D6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2422492B" w14:textId="77777777" w:rsidTr="001D5BE0">
        <w:trPr>
          <w:jc w:val="center"/>
        </w:trPr>
        <w:sdt>
          <w:sdtPr>
            <w:rPr>
              <w:sz w:val="22"/>
            </w:rPr>
            <w:id w:val="-458485670"/>
            <w:placeholder>
              <w:docPart w:val="811A6FC832174C3A80FCF6A65DF97978"/>
            </w:placeholder>
            <w:showingPlcHdr/>
          </w:sdtPr>
          <w:sdtContent>
            <w:tc>
              <w:tcPr>
                <w:tcW w:w="2337" w:type="dxa"/>
              </w:tcPr>
              <w:p w14:paraId="0BB9B867" w14:textId="25163DC1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1827583550"/>
            <w:placeholder>
              <w:docPart w:val="5A1C79B558154D3BB7693E8A0AB744CD"/>
            </w:placeholder>
            <w:showingPlcHdr/>
          </w:sdtPr>
          <w:sdtContent>
            <w:tc>
              <w:tcPr>
                <w:tcW w:w="4675" w:type="dxa"/>
              </w:tcPr>
              <w:p w14:paraId="6EE3F054" w14:textId="7136DB9A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3987A719" w14:textId="07134231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108097372"/>
                <w:placeholder>
                  <w:docPart w:val="837E44E0C66C49A5A8A6F95335447D23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4D1C9A59" w14:textId="77777777" w:rsidTr="001D5BE0">
        <w:trPr>
          <w:jc w:val="center"/>
        </w:trPr>
        <w:sdt>
          <w:sdtPr>
            <w:rPr>
              <w:sz w:val="22"/>
            </w:rPr>
            <w:id w:val="1882593699"/>
            <w:placeholder>
              <w:docPart w:val="91245DCD18D34906874B9C16CD5C90A1"/>
            </w:placeholder>
            <w:showingPlcHdr/>
          </w:sdtPr>
          <w:sdtContent>
            <w:tc>
              <w:tcPr>
                <w:tcW w:w="2337" w:type="dxa"/>
              </w:tcPr>
              <w:p w14:paraId="525DBD5A" w14:textId="47D59292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sdt>
          <w:sdtPr>
            <w:rPr>
              <w:sz w:val="22"/>
            </w:rPr>
            <w:id w:val="-504439444"/>
            <w:placeholder>
              <w:docPart w:val="286D347F3EF742E09424C403D63B1E78"/>
            </w:placeholder>
            <w:showingPlcHdr/>
          </w:sdtPr>
          <w:sdtContent>
            <w:tc>
              <w:tcPr>
                <w:tcW w:w="4675" w:type="dxa"/>
              </w:tcPr>
              <w:p w14:paraId="71361184" w14:textId="3BABC18F" w:rsidR="00DB50BC" w:rsidRPr="00262937" w:rsidRDefault="00FA25D0" w:rsidP="001D5BE0">
                <w:pPr>
                  <w:pStyle w:val="Header"/>
                  <w:tabs>
                    <w:tab w:val="clear" w:pos="4320"/>
                    <w:tab w:val="clear" w:pos="8640"/>
                  </w:tabs>
                  <w:spacing w:line="360" w:lineRule="auto"/>
                  <w:rPr>
                    <w:sz w:val="22"/>
                  </w:rPr>
                </w:pPr>
                <w:r>
                  <w:rPr>
                    <w:rStyle w:val="PlaceholderText"/>
                    <w:sz w:val="22"/>
                  </w:rPr>
                  <w:t>E</w:t>
                </w:r>
                <w:r>
                  <w:rPr>
                    <w:rStyle w:val="PlaceholderText"/>
                  </w:rPr>
                  <w:t>n</w:t>
                </w:r>
                <w:r w:rsidRPr="00262937">
                  <w:rPr>
                    <w:rStyle w:val="PlaceholderText"/>
                    <w:sz w:val="22"/>
                  </w:rPr>
                  <w:t>ter</w:t>
                </w:r>
                <w:r w:rsidR="00DB50BC" w:rsidRPr="00262937">
                  <w:rPr>
                    <w:rStyle w:val="PlaceholderText"/>
                    <w:sz w:val="22"/>
                  </w:rPr>
                  <w:t xml:space="preserve"> text here</w:t>
                </w:r>
              </w:p>
            </w:tc>
          </w:sdtContent>
        </w:sdt>
        <w:tc>
          <w:tcPr>
            <w:tcW w:w="2338" w:type="dxa"/>
          </w:tcPr>
          <w:p w14:paraId="424ADD67" w14:textId="68278605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$</w:t>
            </w:r>
            <w:sdt>
              <w:sdtPr>
                <w:rPr>
                  <w:sz w:val="22"/>
                </w:rPr>
                <w:id w:val="947280628"/>
                <w:placeholder>
                  <w:docPart w:val="535E2CDD6BD747D0BE953891502ED406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  <w:tr w:rsidR="00DB50BC" w:rsidRPr="00262937" w14:paraId="256555E3" w14:textId="77777777" w:rsidTr="001D5BE0">
        <w:trPr>
          <w:jc w:val="center"/>
        </w:trPr>
        <w:tc>
          <w:tcPr>
            <w:tcW w:w="7012" w:type="dxa"/>
            <w:gridSpan w:val="2"/>
          </w:tcPr>
          <w:p w14:paraId="712F8E33" w14:textId="77777777" w:rsidR="00DB50BC" w:rsidRDefault="00DB50BC" w:rsidP="006E4FB5">
            <w:pPr>
              <w:jc w:val="right"/>
              <w:rPr>
                <w:b/>
                <w:szCs w:val="24"/>
              </w:rPr>
            </w:pPr>
            <w:r w:rsidRPr="00D20F66">
              <w:rPr>
                <w:b/>
                <w:szCs w:val="24"/>
              </w:rPr>
              <w:t>Total estimated cost/grant amount requested</w:t>
            </w:r>
          </w:p>
          <w:p w14:paraId="486F1D22" w14:textId="53DA8BDC" w:rsidR="00DB50BC" w:rsidRPr="00262937" w:rsidRDefault="00DB50BC" w:rsidP="006E4FB5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b/>
                <w:bCs/>
                <w:szCs w:val="24"/>
              </w:rPr>
            </w:pPr>
            <w:r>
              <w:rPr>
                <w:b/>
                <w:szCs w:val="24"/>
              </w:rPr>
              <w:t>(maximum $</w:t>
            </w:r>
            <w:r w:rsidR="00783A72">
              <w:rPr>
                <w:b/>
                <w:szCs w:val="24"/>
              </w:rPr>
              <w:t>3</w:t>
            </w:r>
            <w:r>
              <w:rPr>
                <w:b/>
                <w:szCs w:val="24"/>
              </w:rPr>
              <w:t>,000)</w:t>
            </w:r>
            <w:r w:rsidRPr="00D20F66">
              <w:rPr>
                <w:b/>
                <w:szCs w:val="24"/>
              </w:rPr>
              <w:t>:</w:t>
            </w:r>
          </w:p>
        </w:tc>
        <w:tc>
          <w:tcPr>
            <w:tcW w:w="2338" w:type="dxa"/>
          </w:tcPr>
          <w:p w14:paraId="69BD7CB0" w14:textId="510005A0" w:rsidR="00DB50BC" w:rsidRPr="00262937" w:rsidRDefault="00DB50BC" w:rsidP="001D5BE0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</w:rPr>
            </w:pPr>
            <w:r w:rsidRPr="00262937">
              <w:rPr>
                <w:sz w:val="22"/>
              </w:rPr>
              <w:t xml:space="preserve">$ </w:t>
            </w:r>
            <w:sdt>
              <w:sdtPr>
                <w:rPr>
                  <w:sz w:val="22"/>
                </w:rPr>
                <w:id w:val="-1527013782"/>
                <w:placeholder>
                  <w:docPart w:val="D08A78A9D7B8448C8E5D3AB6E3C1EDFC"/>
                </w:placeholder>
                <w:showingPlcHdr/>
              </w:sdtPr>
              <w:sdtContent>
                <w:r w:rsidR="00FA25D0">
                  <w:rPr>
                    <w:rStyle w:val="PlaceholderText"/>
                    <w:sz w:val="22"/>
                  </w:rPr>
                  <w:t>E</w:t>
                </w:r>
                <w:r w:rsidR="00FA25D0">
                  <w:rPr>
                    <w:rStyle w:val="PlaceholderText"/>
                  </w:rPr>
                  <w:t>n</w:t>
                </w:r>
                <w:r w:rsidR="00FA25D0" w:rsidRPr="00262937">
                  <w:rPr>
                    <w:rStyle w:val="PlaceholderText"/>
                    <w:sz w:val="22"/>
                  </w:rPr>
                  <w:t>ter</w:t>
                </w:r>
                <w:r w:rsidRPr="00262937">
                  <w:rPr>
                    <w:rStyle w:val="PlaceholderText"/>
                    <w:sz w:val="22"/>
                  </w:rPr>
                  <w:t xml:space="preserve"> </w:t>
                </w:r>
                <w:r>
                  <w:rPr>
                    <w:rStyle w:val="PlaceholderText"/>
                    <w:sz w:val="22"/>
                  </w:rPr>
                  <w:t>amount</w:t>
                </w:r>
                <w:r w:rsidRPr="00262937">
                  <w:rPr>
                    <w:rStyle w:val="PlaceholderText"/>
                    <w:sz w:val="22"/>
                  </w:rPr>
                  <w:t xml:space="preserve"> here</w:t>
                </w:r>
              </w:sdtContent>
            </w:sdt>
          </w:p>
        </w:tc>
      </w:tr>
    </w:tbl>
    <w:p w14:paraId="1DE74A26" w14:textId="77777777" w:rsidR="006E4FB5" w:rsidRDefault="006E4FB5" w:rsidP="006E4FB5">
      <w:pPr>
        <w:pBdr>
          <w:bottom w:val="single" w:sz="12" w:space="1" w:color="auto"/>
        </w:pBdr>
        <w:rPr>
          <w:bCs/>
          <w:szCs w:val="24"/>
        </w:rPr>
      </w:pPr>
      <w:bookmarkStart w:id="4" w:name="_Hlk206415724"/>
    </w:p>
    <w:p w14:paraId="4D144D33" w14:textId="77777777" w:rsidR="006E4FB5" w:rsidRPr="00DF2464" w:rsidRDefault="006E4FB5" w:rsidP="006E4FB5">
      <w:pPr>
        <w:rPr>
          <w:bCs/>
          <w:szCs w:val="24"/>
        </w:rPr>
      </w:pPr>
      <w:bookmarkStart w:id="5" w:name="_Hlk206416274"/>
    </w:p>
    <w:p w14:paraId="1EE27C9D" w14:textId="77777777" w:rsidR="006E4FB5" w:rsidRPr="007447C1" w:rsidRDefault="006E4FB5" w:rsidP="006E4FB5">
      <w:pPr>
        <w:jc w:val="center"/>
        <w:rPr>
          <w:b/>
          <w:sz w:val="22"/>
          <w:szCs w:val="22"/>
        </w:rPr>
      </w:pPr>
      <w:r w:rsidRPr="007447C1">
        <w:rPr>
          <w:b/>
          <w:sz w:val="22"/>
          <w:szCs w:val="22"/>
        </w:rPr>
        <w:t xml:space="preserve">Please return completed </w:t>
      </w:r>
      <w:r>
        <w:rPr>
          <w:b/>
          <w:sz w:val="22"/>
          <w:szCs w:val="22"/>
        </w:rPr>
        <w:t xml:space="preserve">reimbursement </w:t>
      </w:r>
      <w:r w:rsidRPr="007447C1">
        <w:rPr>
          <w:b/>
          <w:sz w:val="22"/>
          <w:szCs w:val="22"/>
        </w:rPr>
        <w:t xml:space="preserve">form by email to </w:t>
      </w:r>
      <w:hyperlink r:id="rId8" w:history="1">
        <w:r w:rsidRPr="007447C1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Pr="007447C1">
        <w:rPr>
          <w:b/>
          <w:sz w:val="22"/>
          <w:szCs w:val="22"/>
        </w:rPr>
        <w:t>.</w:t>
      </w:r>
    </w:p>
    <w:bookmarkEnd w:id="4"/>
    <w:bookmarkEnd w:id="5"/>
    <w:p w14:paraId="5432DCFE" w14:textId="77777777" w:rsidR="00134B87" w:rsidRDefault="00134B87" w:rsidP="00DB50BC"/>
    <w:p w14:paraId="2F5267BC" w14:textId="77777777" w:rsidR="006E4FB5" w:rsidRDefault="006E4FB5" w:rsidP="00DB50BC">
      <w:pPr>
        <w:rPr>
          <w:iCs/>
          <w:sz w:val="12"/>
          <w:szCs w:val="12"/>
        </w:rPr>
      </w:pPr>
    </w:p>
    <w:p w14:paraId="01720C28" w14:textId="4FBD6181" w:rsidR="00DB50BC" w:rsidRPr="00963273" w:rsidRDefault="00DB50BC" w:rsidP="00DB50BC">
      <w:pPr>
        <w:rPr>
          <w:iCs/>
          <w:sz w:val="12"/>
          <w:szCs w:val="12"/>
        </w:rPr>
      </w:pPr>
      <w:r>
        <w:rPr>
          <w:iCs/>
          <w:sz w:val="12"/>
          <w:szCs w:val="12"/>
        </w:rPr>
        <w:t>m</w:t>
      </w:r>
      <w:r w:rsidRPr="00963273">
        <w:rPr>
          <w:iCs/>
          <w:sz w:val="12"/>
          <w:szCs w:val="12"/>
        </w:rPr>
        <w:t>i/</w:t>
      </w:r>
      <w:proofErr w:type="spellStart"/>
      <w:proofErr w:type="gramStart"/>
      <w:r w:rsidRPr="00963273">
        <w:rPr>
          <w:iCs/>
          <w:sz w:val="12"/>
          <w:szCs w:val="12"/>
        </w:rPr>
        <w:t>pi:tfeu</w:t>
      </w:r>
      <w:proofErr w:type="spellEnd"/>
      <w:proofErr w:type="gramEnd"/>
    </w:p>
    <w:p w14:paraId="4F86CCF7" w14:textId="77777777" w:rsidR="00DB50BC" w:rsidRDefault="00DB50BC" w:rsidP="00DB50BC"/>
    <w:sectPr w:rsidR="00DB50BC" w:rsidSect="002B5B64"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D8184E" w14:textId="77777777" w:rsidR="0026399E" w:rsidRDefault="0026399E">
      <w:r>
        <w:separator/>
      </w:r>
    </w:p>
  </w:endnote>
  <w:endnote w:type="continuationSeparator" w:id="0">
    <w:p w14:paraId="27F0D4A0" w14:textId="77777777" w:rsidR="0026399E" w:rsidRDefault="00263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726565347"/>
      <w:docPartObj>
        <w:docPartGallery w:val="Page Numbers (Bottom of Page)"/>
        <w:docPartUnique/>
      </w:docPartObj>
    </w:sdtPr>
    <w:sdtEndPr>
      <w:rPr>
        <w:noProof/>
        <w:color w:val="4F81BD" w:themeColor="accent1"/>
      </w:rPr>
    </w:sdtEndPr>
    <w:sdtContent>
      <w:p w14:paraId="3D83A25A" w14:textId="72EAC42D" w:rsidR="001B296A" w:rsidRPr="001B296A" w:rsidRDefault="001B296A">
        <w:pPr>
          <w:pStyle w:val="Footer"/>
          <w:jc w:val="center"/>
          <w:rPr>
            <w:color w:val="4F81BD" w:themeColor="accent1"/>
          </w:rPr>
        </w:pPr>
        <w:r w:rsidRPr="001B296A">
          <w:rPr>
            <w:color w:val="4F81BD" w:themeColor="accent1"/>
          </w:rPr>
          <w:fldChar w:fldCharType="begin"/>
        </w:r>
        <w:r w:rsidRPr="001B296A">
          <w:rPr>
            <w:color w:val="4F81BD" w:themeColor="accent1"/>
          </w:rPr>
          <w:instrText xml:space="preserve"> PAGE   \* MERGEFORMAT </w:instrText>
        </w:r>
        <w:r w:rsidRPr="001B296A">
          <w:rPr>
            <w:color w:val="4F81BD" w:themeColor="accent1"/>
          </w:rPr>
          <w:fldChar w:fldCharType="separate"/>
        </w:r>
        <w:r w:rsidRPr="001B296A">
          <w:rPr>
            <w:noProof/>
            <w:color w:val="4F81BD" w:themeColor="accent1"/>
          </w:rPr>
          <w:t>2</w:t>
        </w:r>
        <w:r w:rsidRPr="001B296A">
          <w:rPr>
            <w:noProof/>
            <w:color w:val="4F81BD" w:themeColor="accent1"/>
          </w:rPr>
          <w:fldChar w:fldCharType="end"/>
        </w:r>
      </w:p>
    </w:sdtContent>
  </w:sdt>
  <w:p w14:paraId="0F8B1864" w14:textId="77777777" w:rsidR="00581861" w:rsidRDefault="005818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B83F6" w14:textId="77777777" w:rsidR="008D66EA" w:rsidRPr="00870F8F" w:rsidRDefault="008D66EA" w:rsidP="008D66EA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230B43E9" wp14:editId="02391651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65225193" w14:textId="77777777" w:rsidR="008D66EA" w:rsidRPr="00870F8F" w:rsidRDefault="008D66EA" w:rsidP="008D66EA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70A0731A" w14:textId="77777777" w:rsidR="008D66EA" w:rsidRPr="00870F8F" w:rsidRDefault="008D66EA" w:rsidP="008D66EA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566CB291" w14:textId="77777777" w:rsidR="008D66EA" w:rsidRPr="00790820" w:rsidRDefault="008D66EA" w:rsidP="008D66EA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2336" behindDoc="0" locked="0" layoutInCell="1" allowOverlap="1" wp14:anchorId="6319DEA4" wp14:editId="727F22C7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23724D51" w14:textId="2FDF826E" w:rsidR="002200A1" w:rsidRPr="008D66EA" w:rsidRDefault="002200A1" w:rsidP="008D66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88CC80" w14:textId="77777777" w:rsidR="0026399E" w:rsidRDefault="0026399E">
      <w:r>
        <w:separator/>
      </w:r>
    </w:p>
  </w:footnote>
  <w:footnote w:type="continuationSeparator" w:id="0">
    <w:p w14:paraId="4EC5A5B5" w14:textId="77777777" w:rsidR="0026399E" w:rsidRDefault="002639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7AD29" w14:textId="3399106B" w:rsidR="002B5B64" w:rsidRPr="00F5556C" w:rsidRDefault="002B5B64" w:rsidP="00F5556C">
    <w:r>
      <w:t xml:space="preserve"> </w:t>
    </w:r>
  </w:p>
  <w:p w14:paraId="4CABC619" w14:textId="3C384A9C" w:rsidR="002200A1" w:rsidRDefault="00E3640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6930BA7" wp14:editId="71DC0F9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01ED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C36B19"/>
    <w:multiLevelType w:val="singleLevel"/>
    <w:tmpl w:val="E0943A96"/>
    <w:lvl w:ilvl="0">
      <w:start w:val="1"/>
      <w:numFmt w:val="none"/>
      <w:lvlText w:val="5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6454E3"/>
    <w:multiLevelType w:val="singleLevel"/>
    <w:tmpl w:val="AC48E83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2929B5"/>
    <w:multiLevelType w:val="multilevel"/>
    <w:tmpl w:val="B2E8D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E86A31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5" w15:restartNumberingAfterBreak="0">
    <w:nsid w:val="1A2A7CC2"/>
    <w:multiLevelType w:val="hybridMultilevel"/>
    <w:tmpl w:val="D49E4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83325"/>
    <w:multiLevelType w:val="multilevel"/>
    <w:tmpl w:val="B0009B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E4C7D58"/>
    <w:multiLevelType w:val="multilevel"/>
    <w:tmpl w:val="300499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FE82DA5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9" w15:restartNumberingAfterBreak="0">
    <w:nsid w:val="20690CA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B3C4AF1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2D2D4C39"/>
    <w:multiLevelType w:val="singleLevel"/>
    <w:tmpl w:val="D17E7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2E20352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EF81D51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14" w15:restartNumberingAfterBreak="0">
    <w:nsid w:val="3F055777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4B6402F2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4DC3720F"/>
    <w:multiLevelType w:val="multilevel"/>
    <w:tmpl w:val="F8F430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4E3176B3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8" w15:restartNumberingAfterBreak="0">
    <w:nsid w:val="54F16714"/>
    <w:multiLevelType w:val="singleLevel"/>
    <w:tmpl w:val="7E68F7D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55473E70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0" w15:restartNumberingAfterBreak="0">
    <w:nsid w:val="6A9F15A6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6BA15140"/>
    <w:multiLevelType w:val="hybridMultilevel"/>
    <w:tmpl w:val="5586504E"/>
    <w:lvl w:ilvl="0" w:tplc="D5583B6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A10080"/>
    <w:multiLevelType w:val="multilevel"/>
    <w:tmpl w:val="539AD1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3" w15:restartNumberingAfterBreak="0">
    <w:nsid w:val="71DB3AC8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24" w15:restartNumberingAfterBreak="0">
    <w:nsid w:val="73EC7BC4"/>
    <w:multiLevelType w:val="multilevel"/>
    <w:tmpl w:val="F8F430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5" w15:restartNumberingAfterBreak="0">
    <w:nsid w:val="76CA72B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7B00121C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7C24315B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C495C09"/>
    <w:multiLevelType w:val="singleLevel"/>
    <w:tmpl w:val="C22A7DA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</w:abstractNum>
  <w:abstractNum w:abstractNumId="29" w15:restartNumberingAfterBreak="0">
    <w:nsid w:val="7D1C607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36251129">
    <w:abstractNumId w:val="11"/>
  </w:num>
  <w:num w:numId="2" w16cid:durableId="1796753881">
    <w:abstractNumId w:val="12"/>
  </w:num>
  <w:num w:numId="3" w16cid:durableId="201598289">
    <w:abstractNumId w:val="19"/>
  </w:num>
  <w:num w:numId="4" w16cid:durableId="1507093859">
    <w:abstractNumId w:val="4"/>
  </w:num>
  <w:num w:numId="5" w16cid:durableId="497961924">
    <w:abstractNumId w:val="13"/>
  </w:num>
  <w:num w:numId="6" w16cid:durableId="2146701409">
    <w:abstractNumId w:val="23"/>
  </w:num>
  <w:num w:numId="7" w16cid:durableId="265618138">
    <w:abstractNumId w:val="15"/>
  </w:num>
  <w:num w:numId="8" w16cid:durableId="1223640559">
    <w:abstractNumId w:val="8"/>
  </w:num>
  <w:num w:numId="9" w16cid:durableId="986740470">
    <w:abstractNumId w:val="10"/>
  </w:num>
  <w:num w:numId="10" w16cid:durableId="679115459">
    <w:abstractNumId w:val="17"/>
  </w:num>
  <w:num w:numId="11" w16cid:durableId="2011591797">
    <w:abstractNumId w:val="9"/>
  </w:num>
  <w:num w:numId="12" w16cid:durableId="806166490">
    <w:abstractNumId w:val="28"/>
  </w:num>
  <w:num w:numId="13" w16cid:durableId="629432247">
    <w:abstractNumId w:val="25"/>
  </w:num>
  <w:num w:numId="14" w16cid:durableId="1210343412">
    <w:abstractNumId w:val="0"/>
  </w:num>
  <w:num w:numId="15" w16cid:durableId="776634110">
    <w:abstractNumId w:val="29"/>
  </w:num>
  <w:num w:numId="16" w16cid:durableId="1086728795">
    <w:abstractNumId w:val="27"/>
  </w:num>
  <w:num w:numId="17" w16cid:durableId="189222362">
    <w:abstractNumId w:val="1"/>
  </w:num>
  <w:num w:numId="18" w16cid:durableId="1108545228">
    <w:abstractNumId w:val="26"/>
  </w:num>
  <w:num w:numId="19" w16cid:durableId="1746415493">
    <w:abstractNumId w:val="20"/>
  </w:num>
  <w:num w:numId="20" w16cid:durableId="377709111">
    <w:abstractNumId w:val="14"/>
  </w:num>
  <w:num w:numId="21" w16cid:durableId="262036238">
    <w:abstractNumId w:val="18"/>
  </w:num>
  <w:num w:numId="22" w16cid:durableId="1854765004">
    <w:abstractNumId w:val="2"/>
  </w:num>
  <w:num w:numId="23" w16cid:durableId="1247764188">
    <w:abstractNumId w:val="6"/>
  </w:num>
  <w:num w:numId="24" w16cid:durableId="656298928">
    <w:abstractNumId w:val="3"/>
  </w:num>
  <w:num w:numId="25" w16cid:durableId="1219591335">
    <w:abstractNumId w:val="7"/>
  </w:num>
  <w:num w:numId="26" w16cid:durableId="271671492">
    <w:abstractNumId w:val="21"/>
  </w:num>
  <w:num w:numId="27" w16cid:durableId="1479222565">
    <w:abstractNumId w:val="22"/>
  </w:num>
  <w:num w:numId="28" w16cid:durableId="1026255298">
    <w:abstractNumId w:val="24"/>
  </w:num>
  <w:num w:numId="29" w16cid:durableId="1777290650">
    <w:abstractNumId w:val="16"/>
  </w:num>
  <w:num w:numId="30" w16cid:durableId="4603459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ocumentProtection w:edit="forms" w:formatting="1" w:enforcement="1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TQwNDA1MTNW0lEKTi0uzszPAykwrAUAqQzCXCwAAAA="/>
  </w:docVars>
  <w:rsids>
    <w:rsidRoot w:val="00134B87"/>
    <w:rsid w:val="00042875"/>
    <w:rsid w:val="00082091"/>
    <w:rsid w:val="000D3009"/>
    <w:rsid w:val="00114DD8"/>
    <w:rsid w:val="001221CA"/>
    <w:rsid w:val="00134B87"/>
    <w:rsid w:val="00154212"/>
    <w:rsid w:val="0015456E"/>
    <w:rsid w:val="001A0E7D"/>
    <w:rsid w:val="001B296A"/>
    <w:rsid w:val="001C1223"/>
    <w:rsid w:val="001D26ED"/>
    <w:rsid w:val="001D52C2"/>
    <w:rsid w:val="001F6F5D"/>
    <w:rsid w:val="001F710C"/>
    <w:rsid w:val="002138AB"/>
    <w:rsid w:val="002200A1"/>
    <w:rsid w:val="0022193B"/>
    <w:rsid w:val="002270A3"/>
    <w:rsid w:val="00230F40"/>
    <w:rsid w:val="0023253B"/>
    <w:rsid w:val="002337B3"/>
    <w:rsid w:val="002566F5"/>
    <w:rsid w:val="0026399E"/>
    <w:rsid w:val="002A106C"/>
    <w:rsid w:val="002A458D"/>
    <w:rsid w:val="002B1DA0"/>
    <w:rsid w:val="002B409A"/>
    <w:rsid w:val="002B5B64"/>
    <w:rsid w:val="002C7DE3"/>
    <w:rsid w:val="002E4B1B"/>
    <w:rsid w:val="002F0C20"/>
    <w:rsid w:val="00305BBA"/>
    <w:rsid w:val="00306FEF"/>
    <w:rsid w:val="003072EA"/>
    <w:rsid w:val="003166B7"/>
    <w:rsid w:val="003302E4"/>
    <w:rsid w:val="00331FCD"/>
    <w:rsid w:val="003461CD"/>
    <w:rsid w:val="003478A1"/>
    <w:rsid w:val="0035084E"/>
    <w:rsid w:val="00374487"/>
    <w:rsid w:val="00386760"/>
    <w:rsid w:val="00390889"/>
    <w:rsid w:val="003B1F86"/>
    <w:rsid w:val="003B1FC3"/>
    <w:rsid w:val="003B3884"/>
    <w:rsid w:val="003B5146"/>
    <w:rsid w:val="003C29B3"/>
    <w:rsid w:val="003C7488"/>
    <w:rsid w:val="003D69C1"/>
    <w:rsid w:val="00402D4D"/>
    <w:rsid w:val="00411B35"/>
    <w:rsid w:val="00445CEE"/>
    <w:rsid w:val="00463DEC"/>
    <w:rsid w:val="00467DDB"/>
    <w:rsid w:val="00471B87"/>
    <w:rsid w:val="0047582D"/>
    <w:rsid w:val="00481F77"/>
    <w:rsid w:val="00485C7C"/>
    <w:rsid w:val="004B0203"/>
    <w:rsid w:val="004B14F7"/>
    <w:rsid w:val="004C02E6"/>
    <w:rsid w:val="004C79A7"/>
    <w:rsid w:val="004D5B1E"/>
    <w:rsid w:val="004F3CE6"/>
    <w:rsid w:val="005121A1"/>
    <w:rsid w:val="005148C4"/>
    <w:rsid w:val="005248E7"/>
    <w:rsid w:val="00544AEB"/>
    <w:rsid w:val="00547517"/>
    <w:rsid w:val="00573FD0"/>
    <w:rsid w:val="00581861"/>
    <w:rsid w:val="005A788A"/>
    <w:rsid w:val="005B12EE"/>
    <w:rsid w:val="005B67F1"/>
    <w:rsid w:val="005D3C17"/>
    <w:rsid w:val="005D593B"/>
    <w:rsid w:val="005D5B91"/>
    <w:rsid w:val="005E67EC"/>
    <w:rsid w:val="00604EC4"/>
    <w:rsid w:val="00622B0B"/>
    <w:rsid w:val="00626136"/>
    <w:rsid w:val="006374E0"/>
    <w:rsid w:val="006A3FAC"/>
    <w:rsid w:val="006D234E"/>
    <w:rsid w:val="006E4FB5"/>
    <w:rsid w:val="00703BA2"/>
    <w:rsid w:val="00716464"/>
    <w:rsid w:val="0077591C"/>
    <w:rsid w:val="0077683E"/>
    <w:rsid w:val="007827A2"/>
    <w:rsid w:val="00782978"/>
    <w:rsid w:val="00783A72"/>
    <w:rsid w:val="00786F93"/>
    <w:rsid w:val="007973E2"/>
    <w:rsid w:val="007E4FA5"/>
    <w:rsid w:val="007E7A1C"/>
    <w:rsid w:val="007F0C90"/>
    <w:rsid w:val="008500DF"/>
    <w:rsid w:val="00851409"/>
    <w:rsid w:val="008561DB"/>
    <w:rsid w:val="00860593"/>
    <w:rsid w:val="008652B6"/>
    <w:rsid w:val="00870A40"/>
    <w:rsid w:val="008A1F7D"/>
    <w:rsid w:val="008A4F48"/>
    <w:rsid w:val="008C220B"/>
    <w:rsid w:val="008D66EA"/>
    <w:rsid w:val="00927B28"/>
    <w:rsid w:val="009301BF"/>
    <w:rsid w:val="0096367F"/>
    <w:rsid w:val="00971E5D"/>
    <w:rsid w:val="009B1BC6"/>
    <w:rsid w:val="009B2BB7"/>
    <w:rsid w:val="009D1741"/>
    <w:rsid w:val="009F655B"/>
    <w:rsid w:val="00A03E15"/>
    <w:rsid w:val="00A060DC"/>
    <w:rsid w:val="00A3083B"/>
    <w:rsid w:val="00A33F2F"/>
    <w:rsid w:val="00A419F1"/>
    <w:rsid w:val="00A66609"/>
    <w:rsid w:val="00A94684"/>
    <w:rsid w:val="00AA0C5E"/>
    <w:rsid w:val="00AA7756"/>
    <w:rsid w:val="00AB3D24"/>
    <w:rsid w:val="00AB45FA"/>
    <w:rsid w:val="00AB6714"/>
    <w:rsid w:val="00AC7A5C"/>
    <w:rsid w:val="00AD3F99"/>
    <w:rsid w:val="00AD750F"/>
    <w:rsid w:val="00B0157B"/>
    <w:rsid w:val="00B07574"/>
    <w:rsid w:val="00B13EA5"/>
    <w:rsid w:val="00B227FC"/>
    <w:rsid w:val="00B228E0"/>
    <w:rsid w:val="00B30608"/>
    <w:rsid w:val="00B455BC"/>
    <w:rsid w:val="00B52E03"/>
    <w:rsid w:val="00B6257F"/>
    <w:rsid w:val="00B863DA"/>
    <w:rsid w:val="00B947B3"/>
    <w:rsid w:val="00B94815"/>
    <w:rsid w:val="00BD44FB"/>
    <w:rsid w:val="00BE0D5C"/>
    <w:rsid w:val="00C27241"/>
    <w:rsid w:val="00C32DD8"/>
    <w:rsid w:val="00C40469"/>
    <w:rsid w:val="00C4297D"/>
    <w:rsid w:val="00C42FE2"/>
    <w:rsid w:val="00C56062"/>
    <w:rsid w:val="00C65310"/>
    <w:rsid w:val="00C74640"/>
    <w:rsid w:val="00C80B32"/>
    <w:rsid w:val="00C87E5A"/>
    <w:rsid w:val="00C93CD4"/>
    <w:rsid w:val="00CA797C"/>
    <w:rsid w:val="00CA7CA3"/>
    <w:rsid w:val="00CC0B6C"/>
    <w:rsid w:val="00CD03B6"/>
    <w:rsid w:val="00CF34B9"/>
    <w:rsid w:val="00D13BF1"/>
    <w:rsid w:val="00D15357"/>
    <w:rsid w:val="00D230BD"/>
    <w:rsid w:val="00D6309C"/>
    <w:rsid w:val="00D676CF"/>
    <w:rsid w:val="00D6788B"/>
    <w:rsid w:val="00D9539D"/>
    <w:rsid w:val="00DB50BC"/>
    <w:rsid w:val="00DC297B"/>
    <w:rsid w:val="00DE5974"/>
    <w:rsid w:val="00E05090"/>
    <w:rsid w:val="00E05328"/>
    <w:rsid w:val="00E213EC"/>
    <w:rsid w:val="00E235FB"/>
    <w:rsid w:val="00E303E6"/>
    <w:rsid w:val="00E30882"/>
    <w:rsid w:val="00E3640F"/>
    <w:rsid w:val="00E43AC4"/>
    <w:rsid w:val="00E72581"/>
    <w:rsid w:val="00E74869"/>
    <w:rsid w:val="00E769AF"/>
    <w:rsid w:val="00E81612"/>
    <w:rsid w:val="00EA17F4"/>
    <w:rsid w:val="00EB6976"/>
    <w:rsid w:val="00EC0E4F"/>
    <w:rsid w:val="00F14E54"/>
    <w:rsid w:val="00F20ABE"/>
    <w:rsid w:val="00F22C56"/>
    <w:rsid w:val="00F40CDE"/>
    <w:rsid w:val="00F43881"/>
    <w:rsid w:val="00F51F20"/>
    <w:rsid w:val="00F67249"/>
    <w:rsid w:val="00F82257"/>
    <w:rsid w:val="00F9194F"/>
    <w:rsid w:val="00F97617"/>
    <w:rsid w:val="00FA25D0"/>
    <w:rsid w:val="00FB6F8F"/>
    <w:rsid w:val="00FF4F10"/>
    <w:rsid w:val="00FF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AEA14"/>
  <w15:docId w15:val="{797C2B50-ABA4-4B2E-9F0A-51AABDAB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0F"/>
    <w:rPr>
      <w:rFonts w:ascii="Mulish" w:hAnsi="Mulish"/>
      <w:sz w:val="24"/>
    </w:rPr>
  </w:style>
  <w:style w:type="paragraph" w:styleId="Heading1">
    <w:name w:val="heading 1"/>
    <w:basedOn w:val="Normal"/>
    <w:next w:val="Normal"/>
    <w:qFormat/>
    <w:rsid w:val="008C220B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rsid w:val="008C220B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0" w:color="auto"/>
        <w:right w:val="thickThinSmallGap" w:sz="24" w:space="4" w:color="auto"/>
      </w:pBdr>
      <w:tabs>
        <w:tab w:val="left" w:pos="4410"/>
      </w:tabs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C22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  <w:tabs>
        <w:tab w:val="left" w:pos="3600"/>
      </w:tabs>
    </w:pPr>
    <w:rPr>
      <w:i/>
    </w:rPr>
  </w:style>
  <w:style w:type="paragraph" w:styleId="Header">
    <w:name w:val="header"/>
    <w:basedOn w:val="Normal"/>
    <w:semiHidden/>
    <w:rsid w:val="008C22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C220B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8C220B"/>
    <w:rPr>
      <w:b/>
      <w:sz w:val="28"/>
    </w:rPr>
  </w:style>
  <w:style w:type="paragraph" w:styleId="BodyText3">
    <w:name w:val="Body Text 3"/>
    <w:basedOn w:val="Normal"/>
    <w:semiHidden/>
    <w:rsid w:val="008C220B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81861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86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5328"/>
    <w:rPr>
      <w:color w:val="0000FF" w:themeColor="hyperlink"/>
      <w:u w:val="single"/>
    </w:rPr>
  </w:style>
  <w:style w:type="paragraph" w:styleId="Index4">
    <w:name w:val="index 4"/>
    <w:basedOn w:val="Normal"/>
    <w:next w:val="Normal"/>
    <w:autoRedefine/>
    <w:uiPriority w:val="99"/>
    <w:unhideWhenUsed/>
    <w:rsid w:val="00B947B3"/>
    <w:rPr>
      <w:rFonts w:eastAsiaTheme="minorHAnsi"/>
      <w:b/>
      <w:bCs/>
      <w:sz w:val="40"/>
      <w:szCs w:val="40"/>
      <w:lang w:val="en-CA"/>
    </w:rPr>
  </w:style>
  <w:style w:type="table" w:styleId="TableGrid">
    <w:name w:val="Table Grid"/>
    <w:basedOn w:val="TableNormal"/>
    <w:uiPriority w:val="59"/>
    <w:rsid w:val="002E4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5B64"/>
    <w:rPr>
      <w:color w:val="808080"/>
    </w:rPr>
  </w:style>
  <w:style w:type="paragraph" w:styleId="ListParagraph">
    <w:name w:val="List Paragraph"/>
    <w:basedOn w:val="Normal"/>
    <w:uiPriority w:val="34"/>
    <w:qFormat/>
    <w:rsid w:val="007F0C90"/>
    <w:pPr>
      <w:ind w:left="720"/>
      <w:contextualSpacing/>
    </w:pPr>
    <w:rPr>
      <w:rFonts w:ascii="Times Roman" w:hAnsi="Times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F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655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655B"/>
    <w:rPr>
      <w:rFonts w:ascii="Mulish" w:hAnsi="Mulis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5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55B"/>
    <w:rPr>
      <w:rFonts w:ascii="Mulish" w:hAnsi="Mulish"/>
      <w:b/>
      <w:bCs/>
    </w:rPr>
  </w:style>
  <w:style w:type="paragraph" w:styleId="Revision">
    <w:name w:val="Revision"/>
    <w:hidden/>
    <w:uiPriority w:val="99"/>
    <w:semiHidden/>
    <w:rsid w:val="00547517"/>
    <w:rPr>
      <w:rFonts w:ascii="Mulish" w:hAnsi="Mulish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9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bctf.ca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grants@bctf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1AA929971A04C0CAF39E3917D9B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881F-85D7-4CCB-8506-E1D2EFA086A3}"/>
      </w:docPartPr>
      <w:docPartBody>
        <w:p w:rsidR="001C5AF9" w:rsidRDefault="003B51D7" w:rsidP="003B51D7">
          <w:pPr>
            <w:pStyle w:val="C1AA929971A04C0CAF39E3917D9BCAE1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B11ED8939472C85B20A902C93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E068-F25C-4DEA-8C49-293D104CD7CF}"/>
      </w:docPartPr>
      <w:docPartBody>
        <w:p w:rsidR="001C5AF9" w:rsidRDefault="003B51D7" w:rsidP="003B51D7">
          <w:pPr>
            <w:pStyle w:val="383B11ED8939472C85B20A902C939C4D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93E6F0C6564EBF8A7B1109FC32E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434-03A7-48F8-AF64-536A67EF993A}"/>
      </w:docPartPr>
      <w:docPartBody>
        <w:p w:rsidR="001C5AF9" w:rsidRDefault="003B51D7" w:rsidP="003B51D7">
          <w:pPr>
            <w:pStyle w:val="1293E6F0C6564EBF8A7B1109FC32EBE3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C008ADE4E34C37A7D9F13E5F791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5D38-2378-4855-9ABE-2EEEDC3BD035}"/>
      </w:docPartPr>
      <w:docPartBody>
        <w:p w:rsidR="001C5AF9" w:rsidRDefault="003B51D7" w:rsidP="003B51D7">
          <w:pPr>
            <w:pStyle w:val="F6C008ADE4E34C37A7D9F13E5F7919FF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92EB100824CBB8EEE35F15A2D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20660-2E0E-4E5D-8E01-B680951747DC}"/>
      </w:docPartPr>
      <w:docPartBody>
        <w:p w:rsidR="001C5AF9" w:rsidRDefault="003B51D7" w:rsidP="003B51D7">
          <w:pPr>
            <w:pStyle w:val="08392EB100824CBB8EEE35F15A2DFF1E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9C6C8A9F943E384623E56BD184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5C41-A8B1-42A0-A78B-83E89445C0F7}"/>
      </w:docPartPr>
      <w:docPartBody>
        <w:p w:rsidR="00100D09" w:rsidRDefault="003B51D7" w:rsidP="003B51D7">
          <w:pPr>
            <w:pStyle w:val="BA49C6C8A9F943E384623E56BD184A12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A729C56C74763A2F15F94E6981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55A25-CEC7-4E61-85FD-93DFE2A69070}"/>
      </w:docPartPr>
      <w:docPartBody>
        <w:p w:rsidR="00100D09" w:rsidRDefault="003B51D7" w:rsidP="003B51D7">
          <w:pPr>
            <w:pStyle w:val="BD9A729C56C74763A2F15F94E69817DF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720EBB977C4482084F4919489A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D76EC-E943-4C51-9088-D09D1B680C7F}"/>
      </w:docPartPr>
      <w:docPartBody>
        <w:p w:rsidR="00100D09" w:rsidRDefault="003B51D7" w:rsidP="003B51D7">
          <w:pPr>
            <w:pStyle w:val="7720EBB977C4482084F4919489A9F733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F28F5604ED63478F99D09C9AFD4F9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FA6A0-B156-4D7B-89E9-1C94B7735233}"/>
      </w:docPartPr>
      <w:docPartBody>
        <w:p w:rsidR="00100D09" w:rsidRDefault="003B51D7" w:rsidP="003B51D7">
          <w:pPr>
            <w:pStyle w:val="F28F5604ED63478F99D09C9AFD4F913F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FFE2783C4BD428ABFAD389D0410F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25D53-AB59-41F6-A9E2-219B281A5E64}"/>
      </w:docPartPr>
      <w:docPartBody>
        <w:p w:rsidR="00100D09" w:rsidRDefault="003B51D7" w:rsidP="003B51D7">
          <w:pPr>
            <w:pStyle w:val="2FFE2783C4BD428ABFAD389D0410FAA4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0B122AC1822426886944AFB46824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3D8B-584F-4549-AB6E-23B381AEBBF9}"/>
      </w:docPartPr>
      <w:docPartBody>
        <w:p w:rsidR="00100D09" w:rsidRDefault="003B51D7" w:rsidP="003B51D7">
          <w:pPr>
            <w:pStyle w:val="B0B122AC1822426886944AFB468249E3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94508F9CD1AA4BCCBE1F9C7793A10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3B84C-67F8-4662-836D-CDEA1DA9E8CE}"/>
      </w:docPartPr>
      <w:docPartBody>
        <w:p w:rsidR="00100D09" w:rsidRDefault="003B51D7" w:rsidP="003B51D7">
          <w:pPr>
            <w:pStyle w:val="94508F9CD1AA4BCCBE1F9C7793A10BC7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812B5B5F9C4C40A2A22747A8B9BBF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CA98-100B-4FAC-840E-41B0EC642026}"/>
      </w:docPartPr>
      <w:docPartBody>
        <w:p w:rsidR="00100D09" w:rsidRDefault="003B51D7" w:rsidP="003B51D7">
          <w:pPr>
            <w:pStyle w:val="812B5B5F9C4C40A2A22747A8B9BBF05C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D01911FC42B4B78BA2D6FDF6272E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2ADB4-47BC-42C7-8F3F-79B4C0D19F36}"/>
      </w:docPartPr>
      <w:docPartBody>
        <w:p w:rsidR="00100D09" w:rsidRDefault="003B51D7" w:rsidP="003B51D7">
          <w:pPr>
            <w:pStyle w:val="BD01911FC42B4B78BA2D6FDF6272E218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46657B26F1854B16B32504EBF487D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7FA2-9E18-4BF1-A97C-32E1D6747749}"/>
      </w:docPartPr>
      <w:docPartBody>
        <w:p w:rsidR="00100D09" w:rsidRDefault="003B51D7" w:rsidP="003B51D7">
          <w:pPr>
            <w:pStyle w:val="46657B26F1854B16B32504EBF487D7A7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8529535E04B399DCA114F89E2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14481-49BC-4303-92CB-0C45A5728F0E}"/>
      </w:docPartPr>
      <w:docPartBody>
        <w:p w:rsidR="00100D09" w:rsidRDefault="003B51D7" w:rsidP="003B51D7">
          <w:pPr>
            <w:pStyle w:val="7268529535E04B399DCA114F89E24AC3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7A010924B4EE4BE5303182FB5C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6DCF2-8813-4F9C-A00E-B0A4DDF099DE}"/>
      </w:docPartPr>
      <w:docPartBody>
        <w:p w:rsidR="00100D09" w:rsidRDefault="003B51D7" w:rsidP="003B51D7">
          <w:pPr>
            <w:pStyle w:val="59E7A010924B4EE4BE5303182FB5C57E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E50AD6BD7FB4940B59A5C0247192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A2834-62B4-4BC3-92ED-C097E0B8F7E9}"/>
      </w:docPartPr>
      <w:docPartBody>
        <w:p w:rsidR="00100D09" w:rsidRDefault="003B51D7" w:rsidP="003B51D7">
          <w:pPr>
            <w:pStyle w:val="2E50AD6BD7FB4940B59A5C0247192144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8C307BA4EB4946A868D0ED53866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63576-2E9D-4F77-91A3-4E48D8995BE5}"/>
      </w:docPartPr>
      <w:docPartBody>
        <w:p w:rsidR="00100D09" w:rsidRDefault="003B51D7" w:rsidP="003B51D7">
          <w:pPr>
            <w:pStyle w:val="D68C307BA4EB4946A868D0ED538664EE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C269FACD324A069E87B749F431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8E96A-2FFB-4F31-A776-CD37344DB399}"/>
      </w:docPartPr>
      <w:docPartBody>
        <w:p w:rsidR="00100D09" w:rsidRDefault="003B51D7" w:rsidP="003B51D7">
          <w:pPr>
            <w:pStyle w:val="ACC269FACD324A069E87B749F431595F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47F7375404AF5959CF86E5D201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D4B81-A835-421D-A3F9-09716B436862}"/>
      </w:docPartPr>
      <w:docPartBody>
        <w:p w:rsidR="00100D09" w:rsidRDefault="003B51D7" w:rsidP="003B51D7">
          <w:pPr>
            <w:pStyle w:val="64C47F7375404AF5959CF86E5D201DDD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804E9ED424403B5E4D1EEF293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327EE-0462-4960-8918-9927DA48D14C}"/>
      </w:docPartPr>
      <w:docPartBody>
        <w:p w:rsidR="00100D09" w:rsidRDefault="003B51D7" w:rsidP="003B51D7">
          <w:pPr>
            <w:pStyle w:val="4F1804E9ED424403B5E4D1EEF293A015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AB018BDBC46E4A84D541944F7A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85583-439B-4ED9-946B-687299E163CB}"/>
      </w:docPartPr>
      <w:docPartBody>
        <w:p w:rsidR="00100D09" w:rsidRDefault="003B51D7" w:rsidP="003B51D7">
          <w:pPr>
            <w:pStyle w:val="897AB018BDBC46E4A84D541944F7AF1C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4D0E1A2411429CA6F5C5E85662C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9FA27-D6DF-43E4-8931-B6E380CA780A}"/>
      </w:docPartPr>
      <w:docPartBody>
        <w:p w:rsidR="00100D09" w:rsidRDefault="003B51D7" w:rsidP="003B51D7">
          <w:pPr>
            <w:pStyle w:val="6B4D0E1A2411429CA6F5C5E85662C608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4CD03120F443ADA9661F2AA3527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6F29D-DE5A-4312-A9E2-5BD9C39BB3A4}"/>
      </w:docPartPr>
      <w:docPartBody>
        <w:p w:rsidR="00D97E2E" w:rsidRDefault="003B51D7" w:rsidP="003B51D7">
          <w:pPr>
            <w:pStyle w:val="D74CD03120F443ADA9661F2AA3527566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EB423909B9B34CFF848E0C8638770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C1FA6-CE1A-48E6-98B1-5DDA44E787A2}"/>
      </w:docPartPr>
      <w:docPartBody>
        <w:p w:rsidR="00D97E2E" w:rsidRDefault="003B51D7" w:rsidP="003B51D7">
          <w:pPr>
            <w:pStyle w:val="EB423909B9B34CFF848E0C863877002E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659126815CD244B18FCE817FAEAE9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A07CB-095C-4D23-8971-E58F70D618A6}"/>
      </w:docPartPr>
      <w:docPartBody>
        <w:p w:rsidR="00D97E2E" w:rsidRDefault="003B51D7" w:rsidP="003B51D7">
          <w:pPr>
            <w:pStyle w:val="659126815CD244B18FCE817FAEAE917B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759F19E695714A409342A124405F9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5E6EE-C892-41EC-9E5F-F2666933B8FD}"/>
      </w:docPartPr>
      <w:docPartBody>
        <w:p w:rsidR="00D97E2E" w:rsidRDefault="003B51D7" w:rsidP="003B51D7">
          <w:pPr>
            <w:pStyle w:val="759F19E695714A409342A124405F9C5D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CF338EA85F4E44A69F393C8E12B07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60FF9-1B77-4288-9E80-110E58CA599E}"/>
      </w:docPartPr>
      <w:docPartBody>
        <w:p w:rsidR="00D97E2E" w:rsidRDefault="003B51D7" w:rsidP="003B51D7">
          <w:pPr>
            <w:pStyle w:val="CF338EA85F4E44A69F393C8E12B0708C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D0731CF8A34B438AA52D4C047DE29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358C5-A4A7-4372-B42B-04F4F927A596}"/>
      </w:docPartPr>
      <w:docPartBody>
        <w:p w:rsidR="00D97E2E" w:rsidRDefault="003B51D7" w:rsidP="003B51D7">
          <w:pPr>
            <w:pStyle w:val="D0731CF8A34B438AA52D4C047DE29A5B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C7BEAAED617242AD95836F87BF228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AA5C9-E10E-42FB-B1DC-2C77D1E6B942}"/>
      </w:docPartPr>
      <w:docPartBody>
        <w:p w:rsidR="00D97E2E" w:rsidRDefault="003B51D7" w:rsidP="003B51D7">
          <w:pPr>
            <w:pStyle w:val="C7BEAAED617242AD95836F87BF228368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07DF7E2D432048C5A1CB4A0D5DD9A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D4A54-A0AA-4346-A5E9-43F88F47AB8C}"/>
      </w:docPartPr>
      <w:docPartBody>
        <w:p w:rsidR="00D97E2E" w:rsidRDefault="003B51D7" w:rsidP="003B51D7">
          <w:pPr>
            <w:pStyle w:val="07DF7E2D432048C5A1CB4A0D5DD9A243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813C92C6962D4A539D60C1F390F5E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BE4AC-4978-4B8F-A020-700C5073C6DC}"/>
      </w:docPartPr>
      <w:docPartBody>
        <w:p w:rsidR="00D97E2E" w:rsidRDefault="003B51D7" w:rsidP="003B51D7">
          <w:pPr>
            <w:pStyle w:val="813C92C6962D4A539D60C1F390F5EA67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A65225280FC248D0A3C41E4EDB3BB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30398-B4FE-4EEA-8A5E-065867278868}"/>
      </w:docPartPr>
      <w:docPartBody>
        <w:p w:rsidR="00D97E2E" w:rsidRDefault="003B51D7" w:rsidP="003B51D7">
          <w:pPr>
            <w:pStyle w:val="A65225280FC248D0A3C41E4EDB3BB942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5612CEA03A1C44CD91F3F364FF2F9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700F3-5F1E-4E65-B917-C8880C75B93C}"/>
      </w:docPartPr>
      <w:docPartBody>
        <w:p w:rsidR="00D97E2E" w:rsidRDefault="003B51D7" w:rsidP="003B51D7">
          <w:pPr>
            <w:pStyle w:val="5612CEA03A1C44CD91F3F364FF2F900B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DE728358690F4B8CB4BCC4CFAB7DF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AEE8E-CFCC-42B5-9440-52208B7214DE}"/>
      </w:docPartPr>
      <w:docPartBody>
        <w:p w:rsidR="00D97E2E" w:rsidRDefault="003B51D7" w:rsidP="003B51D7">
          <w:pPr>
            <w:pStyle w:val="DE728358690F4B8CB4BCC4CFAB7DF6D6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811A6FC832174C3A80FCF6A65DF97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3A1D-D187-4D7D-A5B9-0027161879AF}"/>
      </w:docPartPr>
      <w:docPartBody>
        <w:p w:rsidR="00D97E2E" w:rsidRDefault="003B51D7" w:rsidP="003B51D7">
          <w:pPr>
            <w:pStyle w:val="811A6FC832174C3A80FCF6A65DF97978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5A1C79B558154D3BB7693E8A0AB74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E9CF7-57A9-4494-8B6A-CFF802FC5A6F}"/>
      </w:docPartPr>
      <w:docPartBody>
        <w:p w:rsidR="00D97E2E" w:rsidRDefault="003B51D7" w:rsidP="003B51D7">
          <w:pPr>
            <w:pStyle w:val="5A1C79B558154D3BB7693E8A0AB744CD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837E44E0C66C49A5A8A6F95335447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12461-9FEE-42D7-857C-9739086D1D96}"/>
      </w:docPartPr>
      <w:docPartBody>
        <w:p w:rsidR="00D97E2E" w:rsidRDefault="003B51D7" w:rsidP="003B51D7">
          <w:pPr>
            <w:pStyle w:val="837E44E0C66C49A5A8A6F95335447D23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91245DCD18D34906874B9C16CD5C9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39E75-0282-49F5-BE78-3A61D42557E8}"/>
      </w:docPartPr>
      <w:docPartBody>
        <w:p w:rsidR="00D97E2E" w:rsidRDefault="003B51D7" w:rsidP="003B51D7">
          <w:pPr>
            <w:pStyle w:val="91245DCD18D34906874B9C16CD5C90A1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286D347F3EF742E09424C403D63B1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4670B-7603-40C0-8FD7-F3003628B9BD}"/>
      </w:docPartPr>
      <w:docPartBody>
        <w:p w:rsidR="00D97E2E" w:rsidRDefault="003B51D7" w:rsidP="003B51D7">
          <w:pPr>
            <w:pStyle w:val="286D347F3EF742E09424C403D63B1E78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>ter text here</w:t>
          </w:r>
        </w:p>
      </w:docPartBody>
    </w:docPart>
    <w:docPart>
      <w:docPartPr>
        <w:name w:val="535E2CDD6BD747D0BE953891502ED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2082C-8949-4C5F-8B8F-EDFE7D16982E}"/>
      </w:docPartPr>
      <w:docPartBody>
        <w:p w:rsidR="00D97E2E" w:rsidRDefault="003B51D7" w:rsidP="003B51D7">
          <w:pPr>
            <w:pStyle w:val="535E2CDD6BD747D0BE953891502ED406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D08A78A9D7B8448C8E5D3AB6E3C1E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D5CCC-90CF-4A9C-8A78-EFC1AEF8E266}"/>
      </w:docPartPr>
      <w:docPartBody>
        <w:p w:rsidR="00D97E2E" w:rsidRDefault="003B51D7" w:rsidP="003B51D7">
          <w:pPr>
            <w:pStyle w:val="D08A78A9D7B8448C8E5D3AB6E3C1EDFC1"/>
          </w:pPr>
          <w:r>
            <w:rPr>
              <w:rStyle w:val="PlaceholderText"/>
              <w:sz w:val="22"/>
            </w:rPr>
            <w:t>E</w:t>
          </w:r>
          <w:r>
            <w:rPr>
              <w:rStyle w:val="PlaceholderText"/>
            </w:rPr>
            <w:t>n</w:t>
          </w:r>
          <w:r w:rsidRPr="00262937">
            <w:rPr>
              <w:rStyle w:val="PlaceholderText"/>
              <w:sz w:val="22"/>
            </w:rPr>
            <w:t xml:space="preserve">ter </w:t>
          </w:r>
          <w:r>
            <w:rPr>
              <w:rStyle w:val="PlaceholderText"/>
              <w:sz w:val="22"/>
            </w:rPr>
            <w:t>amount</w:t>
          </w:r>
          <w:r w:rsidRPr="00262937">
            <w:rPr>
              <w:rStyle w:val="PlaceholderText"/>
              <w:sz w:val="22"/>
            </w:rPr>
            <w:t xml:space="preserve"> here</w:t>
          </w:r>
        </w:p>
      </w:docPartBody>
    </w:docPart>
    <w:docPart>
      <w:docPartPr>
        <w:name w:val="D4AB14584C2C4FFF9D32B9E4A9285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64C75-E633-4485-AB7D-FA9AFEB958D3}"/>
      </w:docPartPr>
      <w:docPartBody>
        <w:p w:rsidR="003659E6" w:rsidRDefault="00E75524" w:rsidP="00E75524">
          <w:pPr>
            <w:pStyle w:val="D4AB14584C2C4FFF9D32B9E4A92857AA"/>
          </w:pPr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5964E6AF24C77BB6F449BEAF8D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FD60E-7F1D-4C99-AE63-A1DE45C0DBEA}"/>
      </w:docPartPr>
      <w:docPartBody>
        <w:p w:rsidR="003659E6" w:rsidRDefault="00E75524" w:rsidP="00E75524">
          <w:pPr>
            <w:pStyle w:val="3975964E6AF24C77BB6F449BEAF8DE3B"/>
          </w:pPr>
          <w:r w:rsidRPr="00E12D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A28"/>
    <w:rsid w:val="00100D09"/>
    <w:rsid w:val="00162AEB"/>
    <w:rsid w:val="001C5AF9"/>
    <w:rsid w:val="0031098F"/>
    <w:rsid w:val="003659E6"/>
    <w:rsid w:val="003B1F86"/>
    <w:rsid w:val="003B51D7"/>
    <w:rsid w:val="004411D2"/>
    <w:rsid w:val="00445247"/>
    <w:rsid w:val="00532B3E"/>
    <w:rsid w:val="00564DDB"/>
    <w:rsid w:val="007001B1"/>
    <w:rsid w:val="007B20DF"/>
    <w:rsid w:val="008300E2"/>
    <w:rsid w:val="00A03E15"/>
    <w:rsid w:val="00A105AA"/>
    <w:rsid w:val="00AD3F99"/>
    <w:rsid w:val="00CA797C"/>
    <w:rsid w:val="00D676CF"/>
    <w:rsid w:val="00D97E2E"/>
    <w:rsid w:val="00DF5A28"/>
    <w:rsid w:val="00E235FB"/>
    <w:rsid w:val="00E41CE4"/>
    <w:rsid w:val="00E75524"/>
    <w:rsid w:val="00ED32A5"/>
    <w:rsid w:val="00F67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5524"/>
    <w:rPr>
      <w:color w:val="808080"/>
    </w:rPr>
  </w:style>
  <w:style w:type="paragraph" w:customStyle="1" w:styleId="C1AA929971A04C0CAF39E3917D9BCAE1">
    <w:name w:val="C1AA929971A04C0CAF39E3917D9BCAE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">
    <w:name w:val="383B11ED8939472C85B20A902C939C4D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">
    <w:name w:val="1293E6F0C6564EBF8A7B1109FC32EBE3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1">
    <w:name w:val="BA49C6C8A9F943E384623E56BD184A12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">
    <w:name w:val="F6C008ADE4E34C37A7D9F13E5F7919FF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">
    <w:name w:val="08392EB100824CBB8EEE35F15A2DFF1E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">
    <w:name w:val="46657B26F1854B16B32504EBF487D7A7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">
    <w:name w:val="7268529535E04B399DCA114F89E24AC3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">
    <w:name w:val="59E7A010924B4EE4BE5303182FB5C57E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">
    <w:name w:val="2E50AD6BD7FB4940B59A5C0247192144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1">
    <w:name w:val="BD9A729C56C74763A2F15F94E69817DF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">
    <w:name w:val="D68C307BA4EB4946A868D0ED538664EE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1">
    <w:name w:val="7720EBB977C4482084F4919489A9F733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">
    <w:name w:val="ACC269FACD324A069E87B749F431595F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1">
    <w:name w:val="F28F5604ED63478F99D09C9AFD4F913F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">
    <w:name w:val="64C47F7375404AF5959CF86E5D201DDD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1">
    <w:name w:val="2FFE2783C4BD428ABFAD389D0410FAA4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">
    <w:name w:val="4F1804E9ED424403B5E4D1EEF293A015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1">
    <w:name w:val="B0B122AC1822426886944AFB468249E3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">
    <w:name w:val="897AB018BDBC46E4A84D541944F7AF1C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1">
    <w:name w:val="94508F9CD1AA4BCCBE1F9C7793A10BC7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">
    <w:name w:val="6B4D0E1A2411429CA6F5C5E85662C608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1">
    <w:name w:val="812B5B5F9C4C40A2A22747A8B9BBF05C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1">
    <w:name w:val="BD01911FC42B4B78BA2D6FDF6272E218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74CD03120F443ADA9661F2AA3527566">
    <w:name w:val="D74CD03120F443ADA9661F2AA352756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423909B9B34CFF848E0C863877002E">
    <w:name w:val="EB423909B9B34CFF848E0C863877002E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9126815CD244B18FCE817FAEAE917B">
    <w:name w:val="659126815CD244B18FCE817FAEAE917B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9F19E695714A409342A124405F9C5D">
    <w:name w:val="759F19E695714A409342A124405F9C5D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338EA85F4E44A69F393C8E12B0708C">
    <w:name w:val="CF338EA85F4E44A69F393C8E12B0708C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731CF8A34B438AA52D4C047DE29A5B">
    <w:name w:val="D0731CF8A34B438AA52D4C047DE29A5B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BEAAED617242AD95836F87BF228368">
    <w:name w:val="C7BEAAED617242AD95836F87BF22836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DF7E2D432048C5A1CB4A0D5DD9A243">
    <w:name w:val="07DF7E2D432048C5A1CB4A0D5DD9A243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3C92C6962D4A539D60C1F390F5EA67">
    <w:name w:val="813C92C6962D4A539D60C1F390F5EA67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5225280FC248D0A3C41E4EDB3BB942">
    <w:name w:val="A65225280FC248D0A3C41E4EDB3BB942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12CEA03A1C44CD91F3F364FF2F900B">
    <w:name w:val="5612CEA03A1C44CD91F3F364FF2F900B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728358690F4B8CB4BCC4CFAB7DF6D6">
    <w:name w:val="DE728358690F4B8CB4BCC4CFAB7DF6D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66AAD3C2CB4F5FB03C6F33A99CA405">
    <w:name w:val="D866AAD3C2CB4F5FB03C6F33A99CA405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4A7FDD49B94BC0AA28ECCA6CD051A3">
    <w:name w:val="514A7FDD49B94BC0AA28ECCA6CD051A3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FFC8F2CA054E059EAF4A6C7CDA4437">
    <w:name w:val="CAFFC8F2CA054E059EAF4A6C7CDA4437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737E4230804661B913421452A05570">
    <w:name w:val="BE737E4230804661B913421452A05570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111C30165434725976954542436AA96">
    <w:name w:val="1111C30165434725976954542436AA9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95F7CB04AA454D9B56B8B078D0AD5D">
    <w:name w:val="7095F7CB04AA454D9B56B8B078D0AD5D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1A6FC832174C3A80FCF6A65DF97978">
    <w:name w:val="811A6FC832174C3A80FCF6A65DF9797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1C79B558154D3BB7693E8A0AB744CD">
    <w:name w:val="5A1C79B558154D3BB7693E8A0AB744CD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7E44E0C66C49A5A8A6F95335447D23">
    <w:name w:val="837E44E0C66C49A5A8A6F95335447D23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1245DCD18D34906874B9C16CD5C90A1">
    <w:name w:val="91245DCD18D34906874B9C16CD5C90A1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6D347F3EF742E09424C403D63B1E78">
    <w:name w:val="286D347F3EF742E09424C403D63B1E7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5E2CDD6BD747D0BE953891502ED406">
    <w:name w:val="535E2CDD6BD747D0BE953891502ED40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5E61A81963478CAE855A5DC76D43BF">
    <w:name w:val="E25E61A81963478CAE855A5DC76D43BF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E5D58C86504C23A027A1E448049876">
    <w:name w:val="20E5D58C86504C23A027A1E44804987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7391057FB24BE5A20C78B00E52C84F">
    <w:name w:val="5A7391057FB24BE5A20C78B00E52C84F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4C7087442E4F7AB36F8A6A04DC61E6">
    <w:name w:val="C94C7087442E4F7AB36F8A6A04DC61E6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F7941C535D4A5FA0908231976B7F13">
    <w:name w:val="57F7941C535D4A5FA0908231976B7F13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CFE3E2A7CD4DE08866342A3DDEF6D0">
    <w:name w:val="CFCFE3E2A7CD4DE08866342A3DDEF6D0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E39A6CE2AA48E49549D52561DAA9AE">
    <w:name w:val="FEE39A6CE2AA48E49549D52561DAA9AE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7E387884694E648FE4D04F998E68CF">
    <w:name w:val="A27E387884694E648FE4D04F998E68CF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20D2009DF3429AA8D3B8A0C53C569D">
    <w:name w:val="EA20D2009DF3429AA8D3B8A0C53C569D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54192A79C145998470D97B583102AA">
    <w:name w:val="FE54192A79C145998470D97B583102AA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7650A38E7E45FEA67E678CAF724808">
    <w:name w:val="457650A38E7E45FEA67E678CAF72480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EA5334B1144F37BBF7F0C4CFA50959">
    <w:name w:val="D9EA5334B1144F37BBF7F0C4CFA50959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8A78A9D7B8448C8E5D3AB6E3C1EDFC">
    <w:name w:val="D08A78A9D7B8448C8E5D3AB6E3C1EDFC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13DF587D4E46DEA784C7F5B2C51861">
    <w:name w:val="AC13DF587D4E46DEA784C7F5B2C51861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6A827721134A189DD23B4157596108">
    <w:name w:val="E56A827721134A189DD23B415759610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9F8188CF7CB48D98D2309DAD5BE8991">
    <w:name w:val="F9F8188CF7CB48D98D2309DAD5BE8991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C1C3FBCF04B402A9B543ACEB9EC1B58">
    <w:name w:val="8C1C3FBCF04B402A9B543ACEB9EC1B58"/>
    <w:rsid w:val="003B51D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1AA929971A04C0CAF39E3917D9BCAE11">
    <w:name w:val="C1AA929971A04C0CAF39E3917D9BCAE1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1">
    <w:name w:val="383B11ED8939472C85B20A902C939C4D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1">
    <w:name w:val="1293E6F0C6564EBF8A7B1109FC32EBE3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">
    <w:name w:val="BA49C6C8A9F943E384623E56BD184A12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1">
    <w:name w:val="F6C008ADE4E34C37A7D9F13E5F7919FF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C1C3FBCF04B402A9B543ACEB9EC1B581">
    <w:name w:val="8C1C3FBCF04B402A9B543ACEB9EC1B58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1">
    <w:name w:val="08392EB100824CBB8EEE35F15A2DFF1E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1">
    <w:name w:val="46657B26F1854B16B32504EBF487D7A7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1">
    <w:name w:val="7268529535E04B399DCA114F89E24AC3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1">
    <w:name w:val="59E7A010924B4EE4BE5303182FB5C57E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1">
    <w:name w:val="2E50AD6BD7FB4940B59A5C0247192144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">
    <w:name w:val="BD9A729C56C74763A2F15F94E69817DF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1">
    <w:name w:val="D68C307BA4EB4946A868D0ED538664EE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">
    <w:name w:val="7720EBB977C4482084F4919489A9F733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1">
    <w:name w:val="ACC269FACD324A069E87B749F431595F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">
    <w:name w:val="F28F5604ED63478F99D09C9AFD4F913F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1">
    <w:name w:val="64C47F7375404AF5959CF86E5D201DDD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">
    <w:name w:val="2FFE2783C4BD428ABFAD389D0410FAA4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1">
    <w:name w:val="4F1804E9ED424403B5E4D1EEF293A015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">
    <w:name w:val="B0B122AC1822426886944AFB468249E3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1">
    <w:name w:val="897AB018BDBC46E4A84D541944F7AF1C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">
    <w:name w:val="94508F9CD1AA4BCCBE1F9C7793A10BC7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1">
    <w:name w:val="6B4D0E1A2411429CA6F5C5E85662C608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">
    <w:name w:val="812B5B5F9C4C40A2A22747A8B9BBF05C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">
    <w:name w:val="BD01911FC42B4B78BA2D6FDF6272E218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74CD03120F443ADA9661F2AA35275661">
    <w:name w:val="D74CD03120F443ADA9661F2AA352756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B423909B9B34CFF848E0C863877002E1">
    <w:name w:val="EB423909B9B34CFF848E0C863877002E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59126815CD244B18FCE817FAEAE917B1">
    <w:name w:val="659126815CD244B18FCE817FAEAE917B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59F19E695714A409342A124405F9C5D1">
    <w:name w:val="759F19E695714A409342A124405F9C5D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F338EA85F4E44A69F393C8E12B0708C1">
    <w:name w:val="CF338EA85F4E44A69F393C8E12B0708C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0731CF8A34B438AA52D4C047DE29A5B1">
    <w:name w:val="D0731CF8A34B438AA52D4C047DE29A5B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7BEAAED617242AD95836F87BF2283681">
    <w:name w:val="C7BEAAED617242AD95836F87BF228368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7DF7E2D432048C5A1CB4A0D5DD9A2431">
    <w:name w:val="07DF7E2D432048C5A1CB4A0D5DD9A243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3C92C6962D4A539D60C1F390F5EA671">
    <w:name w:val="813C92C6962D4A539D60C1F390F5EA67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65225280FC248D0A3C41E4EDB3BB9421">
    <w:name w:val="A65225280FC248D0A3C41E4EDB3BB942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612CEA03A1C44CD91F3F364FF2F900B1">
    <w:name w:val="5612CEA03A1C44CD91F3F364FF2F900B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E728358690F4B8CB4BCC4CFAB7DF6D61">
    <w:name w:val="DE728358690F4B8CB4BCC4CFAB7DF6D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1A6FC832174C3A80FCF6A65DF979781">
    <w:name w:val="811A6FC832174C3A80FCF6A65DF97978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A1C79B558154D3BB7693E8A0AB744CD1">
    <w:name w:val="5A1C79B558154D3BB7693E8A0AB744CD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37E44E0C66C49A5A8A6F95335447D231">
    <w:name w:val="837E44E0C66C49A5A8A6F95335447D23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1245DCD18D34906874B9C16CD5C90A11">
    <w:name w:val="91245DCD18D34906874B9C16CD5C90A1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86D347F3EF742E09424C403D63B1E781">
    <w:name w:val="286D347F3EF742E09424C403D63B1E78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35E2CDD6BD747D0BE953891502ED4061">
    <w:name w:val="535E2CDD6BD747D0BE953891502ED40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25E61A81963478CAE855A5DC76D43BF1">
    <w:name w:val="E25E61A81963478CAE855A5DC76D43BF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0E5D58C86504C23A027A1E4480498761">
    <w:name w:val="20E5D58C86504C23A027A1E44804987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A7391057FB24BE5A20C78B00E52C84F1">
    <w:name w:val="5A7391057FB24BE5A20C78B00E52C84F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94C7087442E4F7AB36F8A6A04DC61E61">
    <w:name w:val="C94C7087442E4F7AB36F8A6A04DC61E6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7F7941C535D4A5FA0908231976B7F131">
    <w:name w:val="57F7941C535D4A5FA0908231976B7F13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FCFE3E2A7CD4DE08866342A3DDEF6D01">
    <w:name w:val="CFCFE3E2A7CD4DE08866342A3DDEF6D0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08A78A9D7B8448C8E5D3AB6E3C1EDFC1">
    <w:name w:val="D08A78A9D7B8448C8E5D3AB6E3C1EDFC1"/>
    <w:rsid w:val="003B51D7"/>
    <w:pPr>
      <w:tabs>
        <w:tab w:val="center" w:pos="4320"/>
        <w:tab w:val="right" w:pos="8640"/>
      </w:tabs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56A827721134A189DD23B41575961081">
    <w:name w:val="E56A827721134A189DD23B41575961081"/>
    <w:rsid w:val="003B51D7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4AB14584C2C4FFF9D32B9E4A92857AA">
    <w:name w:val="D4AB14584C2C4FFF9D32B9E4A92857AA"/>
    <w:rsid w:val="00E7552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75964E6AF24C77BB6F449BEAF8DE3B">
    <w:name w:val="3975964E6AF24C77BB6F449BEAF8DE3B"/>
    <w:rsid w:val="00E7552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3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Board/Municipal Election Grant Application</vt:lpstr>
    </vt:vector>
  </TitlesOfParts>
  <Company>BCTF</Company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oard/Municipal Election Grant Application</dc:title>
  <dc:subject/>
  <dc:creator>Sheila Jones</dc:creator>
  <cp:keywords/>
  <cp:lastModifiedBy>Cheryl Law</cp:lastModifiedBy>
  <cp:revision>61</cp:revision>
  <cp:lastPrinted>2021-11-03T17:26:00Z</cp:lastPrinted>
  <dcterms:created xsi:type="dcterms:W3CDTF">2021-10-19T16:02:00Z</dcterms:created>
  <dcterms:modified xsi:type="dcterms:W3CDTF">2025-08-18T20:32:00Z</dcterms:modified>
</cp:coreProperties>
</file>